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19E8" w:rsidRDefault="00093CA5" w:rsidP="00093CA5">
      <w:pPr>
        <w:pStyle w:val="aff1"/>
        <w:spacing w:before="0" w:after="0" w:line="276" w:lineRule="auto"/>
      </w:pPr>
      <w:r>
        <w:t>Ф</w:t>
      </w:r>
      <w:r w:rsidR="00DB30F2">
        <w:t xml:space="preserve">онд «Милосердие» получил наивысшую оценку </w:t>
      </w:r>
      <w:r>
        <w:t>всероссийского конкурса</w:t>
      </w:r>
    </w:p>
    <w:p w:rsidR="00F619E8" w:rsidRDefault="00F619E8" w:rsidP="00093CA5">
      <w:pPr>
        <w:spacing w:after="0"/>
      </w:pPr>
    </w:p>
    <w:p w:rsidR="00093CA5" w:rsidRDefault="00DB30F2" w:rsidP="00093CA5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>Благотворительный фонд «Милосердие»</w:t>
      </w:r>
      <w:r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стал</w:t>
      </w:r>
      <w:r>
        <w:rPr>
          <w:sz w:val="24"/>
          <w:szCs w:val="24"/>
        </w:rPr>
        <w:t xml:space="preserve"> победителе</w:t>
      </w:r>
      <w:r>
        <w:rPr>
          <w:sz w:val="24"/>
          <w:szCs w:val="24"/>
        </w:rPr>
        <w:t>м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конкурса годовых </w:t>
      </w:r>
      <w:r>
        <w:rPr>
          <w:sz w:val="24"/>
          <w:szCs w:val="24"/>
        </w:rPr>
        <w:t>отчётов</w:t>
      </w:r>
      <w:r>
        <w:rPr>
          <w:sz w:val="24"/>
          <w:szCs w:val="24"/>
        </w:rPr>
        <w:t xml:space="preserve">, который проводится международным рейтинговым агентством </w:t>
      </w:r>
      <w:r>
        <w:rPr>
          <w:sz w:val="24"/>
          <w:szCs w:val="24"/>
          <w:lang w:val="en-US"/>
        </w:rPr>
        <w:t>RAEX</w:t>
      </w:r>
      <w:r>
        <w:rPr>
          <w:sz w:val="24"/>
          <w:szCs w:val="24"/>
        </w:rPr>
        <w:t xml:space="preserve"> среди компаний и организаций России и стран СНГ. </w:t>
      </w:r>
      <w:r w:rsidR="00093CA5">
        <w:rPr>
          <w:sz w:val="24"/>
          <w:szCs w:val="24"/>
        </w:rPr>
        <w:t>Его публичную нефинансовую</w:t>
      </w:r>
      <w:r>
        <w:rPr>
          <w:sz w:val="24"/>
          <w:szCs w:val="24"/>
        </w:rPr>
        <w:t xml:space="preserve"> </w:t>
      </w:r>
      <w:r w:rsidR="00093CA5">
        <w:rPr>
          <w:sz w:val="24"/>
          <w:szCs w:val="24"/>
        </w:rPr>
        <w:t xml:space="preserve">отчётность </w:t>
      </w:r>
      <w:r w:rsidR="00FF0E73">
        <w:rPr>
          <w:sz w:val="24"/>
          <w:szCs w:val="24"/>
        </w:rPr>
        <w:t xml:space="preserve">независимые </w:t>
      </w:r>
      <w:r w:rsidR="00093CA5">
        <w:rPr>
          <w:sz w:val="24"/>
          <w:szCs w:val="24"/>
        </w:rPr>
        <w:t xml:space="preserve">эксперты </w:t>
      </w:r>
      <w:r w:rsidR="001078C3">
        <w:rPr>
          <w:sz w:val="24"/>
          <w:szCs w:val="24"/>
        </w:rPr>
        <w:t>отнесли к наивысшей категории качества</w:t>
      </w:r>
      <w:r>
        <w:rPr>
          <w:sz w:val="24"/>
          <w:szCs w:val="24"/>
        </w:rPr>
        <w:t xml:space="preserve"> – пять </w:t>
      </w:r>
      <w:r>
        <w:rPr>
          <w:sz w:val="24"/>
          <w:szCs w:val="24"/>
        </w:rPr>
        <w:t>звёзд</w:t>
      </w:r>
      <w:r>
        <w:rPr>
          <w:sz w:val="24"/>
          <w:szCs w:val="24"/>
        </w:rPr>
        <w:t xml:space="preserve">.  </w:t>
      </w:r>
    </w:p>
    <w:p w:rsidR="00093CA5" w:rsidRDefault="00093CA5" w:rsidP="00093CA5">
      <w:pPr>
        <w:spacing w:after="0"/>
        <w:rPr>
          <w:sz w:val="24"/>
          <w:szCs w:val="24"/>
        </w:rPr>
      </w:pPr>
    </w:p>
    <w:p w:rsidR="00FA7E46" w:rsidRDefault="00FA7E46" w:rsidP="00093CA5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В конкурсе участвовало свыше </w:t>
      </w:r>
      <w:r w:rsidR="007B246B">
        <w:rPr>
          <w:sz w:val="24"/>
          <w:szCs w:val="24"/>
        </w:rPr>
        <w:t>400</w:t>
      </w:r>
      <w:r>
        <w:rPr>
          <w:sz w:val="24"/>
          <w:szCs w:val="24"/>
        </w:rPr>
        <w:t xml:space="preserve"> крупнейших компаний России и СНГ, а также некоммерческие организации - вузы, НКО, организации культуры, общественные объединения. </w:t>
      </w:r>
      <w:r w:rsidR="00765608">
        <w:rPr>
          <w:sz w:val="24"/>
          <w:szCs w:val="24"/>
        </w:rPr>
        <w:t>Их о</w:t>
      </w:r>
      <w:r w:rsidR="007B246B">
        <w:rPr>
          <w:sz w:val="24"/>
          <w:szCs w:val="24"/>
        </w:rPr>
        <w:t xml:space="preserve">тчёты оценивали и содержательно, и с точки зрения дизайна. В </w:t>
      </w:r>
      <w:r w:rsidR="00765608">
        <w:rPr>
          <w:sz w:val="24"/>
          <w:szCs w:val="24"/>
        </w:rPr>
        <w:t xml:space="preserve">жюри </w:t>
      </w:r>
      <w:r w:rsidR="007B246B">
        <w:rPr>
          <w:sz w:val="24"/>
          <w:szCs w:val="24"/>
        </w:rPr>
        <w:t>входили ведущие эксперты - разработчики годовой отчетности и руководители крупнейших российских дизайн-бюро. При оцен</w:t>
      </w:r>
      <w:r w:rsidR="00765608">
        <w:rPr>
          <w:sz w:val="24"/>
          <w:szCs w:val="24"/>
        </w:rPr>
        <w:t xml:space="preserve">ке лучших практик </w:t>
      </w:r>
      <w:r w:rsidR="007B246B">
        <w:rPr>
          <w:sz w:val="24"/>
          <w:szCs w:val="24"/>
        </w:rPr>
        <w:t>учитыва</w:t>
      </w:r>
      <w:r w:rsidR="00765608">
        <w:rPr>
          <w:sz w:val="24"/>
          <w:szCs w:val="24"/>
        </w:rPr>
        <w:t>ли</w:t>
      </w:r>
      <w:r w:rsidR="007B246B">
        <w:rPr>
          <w:sz w:val="24"/>
          <w:szCs w:val="24"/>
        </w:rPr>
        <w:t xml:space="preserve"> полноту раскрытия информации, логичность и четкость структуры документа, его соответствие последним требованиям международных стандартов. </w:t>
      </w:r>
    </w:p>
    <w:p w:rsidR="00FA7E46" w:rsidRDefault="00FA7E46" w:rsidP="00093CA5">
      <w:pPr>
        <w:spacing w:after="0"/>
        <w:rPr>
          <w:sz w:val="24"/>
          <w:szCs w:val="24"/>
        </w:rPr>
      </w:pPr>
    </w:p>
    <w:p w:rsidR="00F619E8" w:rsidRDefault="00DB30F2" w:rsidP="00093CA5">
      <w:pPr>
        <w:spacing w:after="0"/>
        <w:rPr>
          <w:color w:val="1F497D" w:themeColor="text2"/>
          <w:sz w:val="24"/>
          <w:szCs w:val="24"/>
        </w:rPr>
      </w:pPr>
      <w:r>
        <w:rPr>
          <w:color w:val="1F497D" w:themeColor="text2"/>
          <w:sz w:val="24"/>
          <w:szCs w:val="24"/>
        </w:rPr>
        <w:t>«</w:t>
      </w:r>
      <w:r w:rsidR="00765608">
        <w:rPr>
          <w:color w:val="1F497D" w:themeColor="text2"/>
          <w:sz w:val="24"/>
          <w:szCs w:val="24"/>
        </w:rPr>
        <w:t>П</w:t>
      </w:r>
      <w:r>
        <w:rPr>
          <w:color w:val="1F497D" w:themeColor="text2"/>
          <w:sz w:val="24"/>
          <w:szCs w:val="24"/>
        </w:rPr>
        <w:t>рофе</w:t>
      </w:r>
      <w:r w:rsidR="00FA7E46">
        <w:rPr>
          <w:color w:val="1F497D" w:themeColor="text2"/>
          <w:sz w:val="24"/>
          <w:szCs w:val="24"/>
        </w:rPr>
        <w:t xml:space="preserve">ссиональное сообщество </w:t>
      </w:r>
      <w:r w:rsidR="00A33C95">
        <w:rPr>
          <w:color w:val="1F497D" w:themeColor="text2"/>
          <w:sz w:val="24"/>
          <w:szCs w:val="24"/>
        </w:rPr>
        <w:t xml:space="preserve">уже не первый раз </w:t>
      </w:r>
      <w:r w:rsidR="00FA7E46">
        <w:rPr>
          <w:color w:val="1F497D" w:themeColor="text2"/>
          <w:sz w:val="24"/>
          <w:szCs w:val="24"/>
        </w:rPr>
        <w:t>высоко отмечает</w:t>
      </w:r>
      <w:r>
        <w:rPr>
          <w:color w:val="1F497D" w:themeColor="text2"/>
          <w:sz w:val="24"/>
          <w:szCs w:val="24"/>
        </w:rPr>
        <w:t xml:space="preserve"> наши усилия по раскрытию </w:t>
      </w:r>
      <w:r w:rsidR="00FA7E46">
        <w:rPr>
          <w:color w:val="1F497D" w:themeColor="text2"/>
          <w:sz w:val="24"/>
          <w:szCs w:val="24"/>
        </w:rPr>
        <w:t xml:space="preserve">публичной </w:t>
      </w:r>
      <w:r>
        <w:rPr>
          <w:color w:val="1F497D" w:themeColor="text2"/>
          <w:sz w:val="24"/>
          <w:szCs w:val="24"/>
        </w:rPr>
        <w:t>информации для всех</w:t>
      </w:r>
      <w:r>
        <w:rPr>
          <w:color w:val="1F497D" w:themeColor="text2"/>
          <w:sz w:val="24"/>
          <w:szCs w:val="24"/>
        </w:rPr>
        <w:t xml:space="preserve"> заинтересованных сторон, - прокомментировала </w:t>
      </w:r>
      <w:r>
        <w:rPr>
          <w:b/>
          <w:color w:val="1F497D" w:themeColor="text2"/>
          <w:sz w:val="24"/>
          <w:szCs w:val="24"/>
        </w:rPr>
        <w:t>исполнительный директор фонда «Милосердие» Яна Лунева</w:t>
      </w:r>
      <w:r>
        <w:rPr>
          <w:color w:val="1F497D" w:themeColor="text2"/>
          <w:sz w:val="24"/>
          <w:szCs w:val="24"/>
        </w:rPr>
        <w:t xml:space="preserve">. – </w:t>
      </w:r>
      <w:r w:rsidR="00FA7E46">
        <w:rPr>
          <w:color w:val="1F497D" w:themeColor="text2"/>
          <w:sz w:val="24"/>
          <w:szCs w:val="24"/>
        </w:rPr>
        <w:t>Э</w:t>
      </w:r>
      <w:r w:rsidR="00FA7E46">
        <w:rPr>
          <w:color w:val="1F497D" w:themeColor="text2"/>
          <w:sz w:val="24"/>
          <w:szCs w:val="24"/>
        </w:rPr>
        <w:t>кспертная оценка RAEX – своеобразный знак качества деятельности любой организации, её прозрачности и готовности коммуницировать</w:t>
      </w:r>
      <w:r w:rsidR="00FA7E46">
        <w:rPr>
          <w:color w:val="1F497D" w:themeColor="text2"/>
          <w:sz w:val="24"/>
          <w:szCs w:val="24"/>
        </w:rPr>
        <w:t xml:space="preserve">. </w:t>
      </w:r>
      <w:r>
        <w:rPr>
          <w:color w:val="1F497D" w:themeColor="text2"/>
          <w:sz w:val="24"/>
          <w:szCs w:val="24"/>
        </w:rPr>
        <w:t>Мы всегда стремимся максимально подробно показать общественности наш</w:t>
      </w:r>
      <w:r w:rsidR="00FA7E46">
        <w:rPr>
          <w:color w:val="1F497D" w:themeColor="text2"/>
          <w:sz w:val="24"/>
          <w:szCs w:val="24"/>
        </w:rPr>
        <w:t xml:space="preserve">у работу, используя </w:t>
      </w:r>
      <w:r w:rsidR="00B821F1">
        <w:rPr>
          <w:color w:val="1F497D" w:themeColor="text2"/>
          <w:sz w:val="24"/>
          <w:szCs w:val="24"/>
        </w:rPr>
        <w:t xml:space="preserve">в полной мере </w:t>
      </w:r>
      <w:r w:rsidR="00FA7E46">
        <w:rPr>
          <w:color w:val="1F497D" w:themeColor="text2"/>
          <w:sz w:val="24"/>
          <w:szCs w:val="24"/>
        </w:rPr>
        <w:t xml:space="preserve">все </w:t>
      </w:r>
      <w:r w:rsidR="00A33C95">
        <w:rPr>
          <w:color w:val="1F497D" w:themeColor="text2"/>
          <w:sz w:val="24"/>
          <w:szCs w:val="24"/>
        </w:rPr>
        <w:t xml:space="preserve">доступные </w:t>
      </w:r>
      <w:r w:rsidR="00FA7E46">
        <w:rPr>
          <w:color w:val="1F497D" w:themeColor="text2"/>
          <w:sz w:val="24"/>
          <w:szCs w:val="24"/>
        </w:rPr>
        <w:t>каналы коммуникации</w:t>
      </w:r>
      <w:r>
        <w:rPr>
          <w:color w:val="1F497D" w:themeColor="text2"/>
          <w:sz w:val="24"/>
          <w:szCs w:val="24"/>
        </w:rPr>
        <w:t xml:space="preserve">». </w:t>
      </w:r>
    </w:p>
    <w:p w:rsidR="00F619E8" w:rsidRDefault="00F619E8" w:rsidP="00093CA5">
      <w:pPr>
        <w:spacing w:after="0"/>
        <w:rPr>
          <w:sz w:val="24"/>
          <w:szCs w:val="24"/>
        </w:rPr>
      </w:pPr>
    </w:p>
    <w:p w:rsidR="00F619E8" w:rsidRDefault="00DB30F2" w:rsidP="00093CA5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Независимое жюри </w:t>
      </w:r>
      <w:r w:rsidR="00300183" w:rsidRPr="00300183">
        <w:rPr>
          <w:sz w:val="24"/>
          <w:szCs w:val="24"/>
        </w:rPr>
        <w:t xml:space="preserve">RAEX </w:t>
      </w:r>
      <w:r>
        <w:rPr>
          <w:sz w:val="24"/>
          <w:szCs w:val="24"/>
        </w:rPr>
        <w:t>четвёртый</w:t>
      </w:r>
      <w:r>
        <w:rPr>
          <w:sz w:val="24"/>
          <w:szCs w:val="24"/>
        </w:rPr>
        <w:t xml:space="preserve"> год подряд высоко оценивает качество нефинансовой </w:t>
      </w:r>
      <w:r>
        <w:rPr>
          <w:sz w:val="24"/>
          <w:szCs w:val="24"/>
        </w:rPr>
        <w:t>отчётности</w:t>
      </w:r>
      <w:r>
        <w:rPr>
          <w:sz w:val="24"/>
          <w:szCs w:val="24"/>
        </w:rPr>
        <w:t xml:space="preserve"> фонда. В 2022 и в 2023 годах </w:t>
      </w:r>
      <w:r>
        <w:rPr>
          <w:sz w:val="24"/>
          <w:szCs w:val="24"/>
        </w:rPr>
        <w:t>её</w:t>
      </w:r>
      <w:r>
        <w:rPr>
          <w:sz w:val="24"/>
          <w:szCs w:val="24"/>
        </w:rPr>
        <w:t xml:space="preserve"> отнесли в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категорию рейт</w:t>
      </w:r>
      <w:r>
        <w:rPr>
          <w:sz w:val="24"/>
          <w:szCs w:val="24"/>
        </w:rPr>
        <w:t xml:space="preserve">инга «Очень высокое качество годового </w:t>
      </w:r>
      <w:r>
        <w:rPr>
          <w:sz w:val="24"/>
          <w:szCs w:val="24"/>
        </w:rPr>
        <w:t>отчёта</w:t>
      </w:r>
      <w:r>
        <w:rPr>
          <w:sz w:val="24"/>
          <w:szCs w:val="24"/>
        </w:rPr>
        <w:t xml:space="preserve">», а в 2024 </w:t>
      </w:r>
      <w:r w:rsidR="00A33C95">
        <w:rPr>
          <w:sz w:val="24"/>
          <w:szCs w:val="24"/>
        </w:rPr>
        <w:t>и в 2025 годах</w:t>
      </w:r>
      <w:r>
        <w:rPr>
          <w:sz w:val="24"/>
          <w:szCs w:val="24"/>
        </w:rPr>
        <w:t xml:space="preserve"> присудили максимальную оценку.  </w:t>
      </w:r>
    </w:p>
    <w:p w:rsidR="00F619E8" w:rsidRDefault="00F619E8" w:rsidP="00093CA5">
      <w:pPr>
        <w:spacing w:after="0"/>
        <w:rPr>
          <w:sz w:val="24"/>
          <w:szCs w:val="24"/>
        </w:rPr>
      </w:pPr>
    </w:p>
    <w:p w:rsidR="00F619E8" w:rsidRDefault="00056D79" w:rsidP="00093CA5">
      <w:pPr>
        <w:spacing w:after="0"/>
        <w:rPr>
          <w:sz w:val="24"/>
          <w:szCs w:val="24"/>
        </w:rPr>
      </w:pPr>
      <w:r>
        <w:rPr>
          <w:sz w:val="24"/>
          <w:szCs w:val="24"/>
        </w:rPr>
        <w:t>С г</w:t>
      </w:r>
      <w:r w:rsidR="00DB30F2">
        <w:rPr>
          <w:sz w:val="24"/>
          <w:szCs w:val="24"/>
        </w:rPr>
        <w:t xml:space="preserve">одовым </w:t>
      </w:r>
      <w:r w:rsidR="00DB30F2">
        <w:rPr>
          <w:sz w:val="24"/>
          <w:szCs w:val="24"/>
        </w:rPr>
        <w:t>отчётом</w:t>
      </w:r>
      <w:r w:rsidR="00DB30F2">
        <w:rPr>
          <w:sz w:val="24"/>
          <w:szCs w:val="24"/>
        </w:rPr>
        <w:t xml:space="preserve"> за 202</w:t>
      </w:r>
      <w:r w:rsidR="00DB30F2">
        <w:rPr>
          <w:sz w:val="24"/>
          <w:szCs w:val="24"/>
        </w:rPr>
        <w:t>4</w:t>
      </w:r>
      <w:r w:rsidR="00DB30F2">
        <w:rPr>
          <w:sz w:val="24"/>
          <w:szCs w:val="24"/>
        </w:rPr>
        <w:t xml:space="preserve"> год можно ознакомиться на </w:t>
      </w:r>
      <w:r w:rsidR="00DB30F2">
        <w:rPr>
          <w:sz w:val="24"/>
          <w:szCs w:val="24"/>
        </w:rPr>
        <w:t>сайте фонда</w:t>
      </w:r>
      <w:r w:rsidR="00B70819">
        <w:rPr>
          <w:sz w:val="24"/>
          <w:szCs w:val="24"/>
        </w:rPr>
        <w:t xml:space="preserve"> «Милосердие»</w:t>
      </w:r>
      <w:bookmarkStart w:id="0" w:name="_GoBack"/>
      <w:bookmarkEnd w:id="0"/>
      <w:r w:rsidR="00DB30F2">
        <w:rPr>
          <w:sz w:val="24"/>
          <w:szCs w:val="24"/>
        </w:rPr>
        <w:t xml:space="preserve"> в разделе </w:t>
      </w:r>
      <w:r w:rsidR="00FA7E46">
        <w:rPr>
          <w:sz w:val="24"/>
          <w:szCs w:val="24"/>
        </w:rPr>
        <w:t>«О фонде»</w:t>
      </w:r>
      <w:r w:rsidR="00DB30F2">
        <w:rPr>
          <w:sz w:val="24"/>
          <w:szCs w:val="24"/>
        </w:rPr>
        <w:t xml:space="preserve">. </w:t>
      </w:r>
    </w:p>
    <w:p w:rsidR="00FA7E46" w:rsidRDefault="00FA7E46" w:rsidP="00093CA5">
      <w:pPr>
        <w:spacing w:after="0"/>
        <w:rPr>
          <w:rFonts w:ascii="Calibri" w:hAnsi="Calibri" w:cs="Calibri"/>
          <w:b/>
          <w:sz w:val="24"/>
          <w:szCs w:val="24"/>
        </w:rPr>
      </w:pPr>
    </w:p>
    <w:p w:rsidR="00F619E8" w:rsidRDefault="00DB30F2" w:rsidP="00093CA5">
      <w:pPr>
        <w:spacing w:after="0"/>
        <w:rPr>
          <w:rFonts w:eastAsia="Times New Roman" w:cs="Calibri"/>
          <w:sz w:val="24"/>
          <w:szCs w:val="24"/>
          <w:lang w:val="ru" w:eastAsia="ru"/>
        </w:rPr>
      </w:pPr>
      <w:r>
        <w:rPr>
          <w:rFonts w:ascii="Calibri" w:eastAsia="Calibri" w:hAnsi="Calibri" w:cs="Calibri"/>
          <w:b/>
          <w:sz w:val="24"/>
          <w:szCs w:val="24"/>
          <w:lang w:val="ru" w:eastAsia="zh-CN" w:bidi="ar"/>
        </w:rPr>
        <w:t>Благотворительный фонд социальной защиты «Милосердие»</w:t>
      </w:r>
      <w:r>
        <w:rPr>
          <w:rFonts w:ascii="Calibri" w:eastAsia="Calibri" w:hAnsi="Calibri" w:cs="Calibri"/>
          <w:sz w:val="24"/>
          <w:szCs w:val="24"/>
          <w:lang w:val="ru" w:eastAsia="zh-CN" w:bidi="ar"/>
        </w:rPr>
        <w:t xml:space="preserve"> основан в 1999 году. Его программами охвачены жители Липецкой, Свердловской, Белгородской областей и Алтайского края. На сотни благотворительных проектов</w:t>
      </w:r>
      <w:r>
        <w:rPr>
          <w:rFonts w:ascii="Calibri" w:eastAsia="Calibri" w:hAnsi="Calibri" w:cs="Calibri"/>
          <w:sz w:val="24"/>
          <w:szCs w:val="24"/>
          <w:lang w:val="ru" w:eastAsia="zh-CN" w:bidi="ar"/>
        </w:rPr>
        <w:t xml:space="preserve"> направлено более 12,5 млрд рублей. Входит в ТОП-10 ведущих корпоративных и частных благотворительных НКО в России по версии рейтинга RAEX. Социальный партнер группы НЛМК. </w:t>
      </w:r>
    </w:p>
    <w:p w:rsidR="00F619E8" w:rsidRDefault="00F619E8" w:rsidP="00093CA5">
      <w:pPr>
        <w:spacing w:after="0"/>
        <w:rPr>
          <w:sz w:val="24"/>
          <w:szCs w:val="24"/>
        </w:rPr>
      </w:pPr>
    </w:p>
    <w:p w:rsidR="00F619E8" w:rsidRDefault="00DB30F2" w:rsidP="00093CA5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Дополнительная информация о Фонде и его программах на </w:t>
      </w:r>
      <w:hyperlink r:id="rId8" w:history="1">
        <w:r>
          <w:rPr>
            <w:rStyle w:val="a8"/>
            <w:sz w:val="24"/>
            <w:szCs w:val="24"/>
          </w:rPr>
          <w:t>сайте</w:t>
        </w:r>
      </w:hyperlink>
    </w:p>
    <w:sectPr w:rsidR="00F619E8">
      <w:footerReference w:type="default" r:id="rId9"/>
      <w:headerReference w:type="first" r:id="rId10"/>
      <w:footerReference w:type="first" r:id="rId11"/>
      <w:pgSz w:w="11906" w:h="16838"/>
      <w:pgMar w:top="1985" w:right="851" w:bottom="1418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30F2" w:rsidRDefault="00DB30F2">
      <w:pPr>
        <w:spacing w:line="240" w:lineRule="auto"/>
      </w:pPr>
      <w:r>
        <w:separator/>
      </w:r>
    </w:p>
  </w:endnote>
  <w:endnote w:type="continuationSeparator" w:id="0">
    <w:p w:rsidR="00DB30F2" w:rsidRDefault="00DB30F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19E8" w:rsidRDefault="00DB30F2">
    <w:pPr>
      <w:pStyle w:val="af9"/>
      <w:jc w:val="right"/>
    </w:pPr>
    <w:sdt>
      <w:sdtPr>
        <w:id w:val="-1885090518"/>
        <w:docPartObj>
          <w:docPartGallery w:val="AutoText"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B70819">
          <w:rPr>
            <w:noProof/>
          </w:rPr>
          <w:t>1</w:t>
        </w:r>
        <w:r>
          <w:fldChar w:fldCharType="end"/>
        </w:r>
      </w:sdtContent>
    </w:sdt>
  </w:p>
  <w:p w:rsidR="00F619E8" w:rsidRDefault="00F619E8">
    <w:pPr>
      <w:pStyle w:val="af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75073322"/>
      <w:docPartObj>
        <w:docPartGallery w:val="AutoText"/>
      </w:docPartObj>
    </w:sdtPr>
    <w:sdtEndPr/>
    <w:sdtContent>
      <w:p w:rsidR="00F619E8" w:rsidRDefault="00DB30F2">
        <w:pPr>
          <w:pStyle w:val="af9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 w:rsidR="00F619E8" w:rsidRDefault="00F619E8">
    <w:pPr>
      <w:pStyle w:val="af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30F2" w:rsidRDefault="00DB30F2">
      <w:pPr>
        <w:spacing w:after="0"/>
      </w:pPr>
      <w:r>
        <w:separator/>
      </w:r>
    </w:p>
  </w:footnote>
  <w:footnote w:type="continuationSeparator" w:id="0">
    <w:p w:rsidR="00DB30F2" w:rsidRDefault="00DB30F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19E8" w:rsidRDefault="00F619E8">
    <w:pPr>
      <w:pStyle w:val="af5"/>
      <w:tabs>
        <w:tab w:val="clear" w:pos="4677"/>
        <w:tab w:val="clear" w:pos="935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141C06"/>
    <w:multiLevelType w:val="multilevel"/>
    <w:tmpl w:val="52141C06"/>
    <w:lvl w:ilvl="0">
      <w:start w:val="1"/>
      <w:numFmt w:val="bullet"/>
      <w:pStyle w:val="a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pacing w:val="0"/>
        <w:w w:val="100"/>
        <w:kern w:val="0"/>
        <w:position w:val="0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Njc1MDUzNzAztTRR0lEKTi0uzszPAykwNKoFAMnYkeMtAAAA"/>
  </w:docVars>
  <w:rsids>
    <w:rsidRoot w:val="00FE2D4E"/>
    <w:rsid w:val="00003C70"/>
    <w:rsid w:val="00003F69"/>
    <w:rsid w:val="00004C6C"/>
    <w:rsid w:val="00007613"/>
    <w:rsid w:val="00007E48"/>
    <w:rsid w:val="000103C9"/>
    <w:rsid w:val="00010400"/>
    <w:rsid w:val="00010A55"/>
    <w:rsid w:val="0001202C"/>
    <w:rsid w:val="00012350"/>
    <w:rsid w:val="00012BB9"/>
    <w:rsid w:val="00012CCA"/>
    <w:rsid w:val="00013361"/>
    <w:rsid w:val="00013D94"/>
    <w:rsid w:val="00015366"/>
    <w:rsid w:val="0001553C"/>
    <w:rsid w:val="0001577E"/>
    <w:rsid w:val="000159CA"/>
    <w:rsid w:val="00015C24"/>
    <w:rsid w:val="00015F22"/>
    <w:rsid w:val="000165C4"/>
    <w:rsid w:val="00016AFD"/>
    <w:rsid w:val="00016B35"/>
    <w:rsid w:val="00020E13"/>
    <w:rsid w:val="00020EF3"/>
    <w:rsid w:val="0002284C"/>
    <w:rsid w:val="00023026"/>
    <w:rsid w:val="00023AD4"/>
    <w:rsid w:val="00023AFF"/>
    <w:rsid w:val="00023B0C"/>
    <w:rsid w:val="000244EE"/>
    <w:rsid w:val="00024A78"/>
    <w:rsid w:val="000250A1"/>
    <w:rsid w:val="00026215"/>
    <w:rsid w:val="00027390"/>
    <w:rsid w:val="000277DD"/>
    <w:rsid w:val="000306E9"/>
    <w:rsid w:val="00030DE5"/>
    <w:rsid w:val="000317CC"/>
    <w:rsid w:val="000318E8"/>
    <w:rsid w:val="000322E9"/>
    <w:rsid w:val="00033EBD"/>
    <w:rsid w:val="00034074"/>
    <w:rsid w:val="00034A2F"/>
    <w:rsid w:val="000406D2"/>
    <w:rsid w:val="00041825"/>
    <w:rsid w:val="0004203B"/>
    <w:rsid w:val="00043984"/>
    <w:rsid w:val="00043FE9"/>
    <w:rsid w:val="000456C0"/>
    <w:rsid w:val="00046317"/>
    <w:rsid w:val="000463FA"/>
    <w:rsid w:val="000477FC"/>
    <w:rsid w:val="00051CFF"/>
    <w:rsid w:val="0005223B"/>
    <w:rsid w:val="000528D5"/>
    <w:rsid w:val="00052A8C"/>
    <w:rsid w:val="00052A99"/>
    <w:rsid w:val="0005682F"/>
    <w:rsid w:val="00056832"/>
    <w:rsid w:val="0005688A"/>
    <w:rsid w:val="00056D79"/>
    <w:rsid w:val="000574DB"/>
    <w:rsid w:val="00057624"/>
    <w:rsid w:val="0006049B"/>
    <w:rsid w:val="000610E0"/>
    <w:rsid w:val="00061F7B"/>
    <w:rsid w:val="00062350"/>
    <w:rsid w:val="00062C57"/>
    <w:rsid w:val="00063510"/>
    <w:rsid w:val="00063E30"/>
    <w:rsid w:val="00063EC5"/>
    <w:rsid w:val="000641FF"/>
    <w:rsid w:val="000647BE"/>
    <w:rsid w:val="00065312"/>
    <w:rsid w:val="00066571"/>
    <w:rsid w:val="00067A0F"/>
    <w:rsid w:val="00067C84"/>
    <w:rsid w:val="000701B5"/>
    <w:rsid w:val="000704E4"/>
    <w:rsid w:val="00070FE0"/>
    <w:rsid w:val="00072437"/>
    <w:rsid w:val="00072BFB"/>
    <w:rsid w:val="0007381B"/>
    <w:rsid w:val="00074D83"/>
    <w:rsid w:val="00074F0E"/>
    <w:rsid w:val="00075538"/>
    <w:rsid w:val="0007569C"/>
    <w:rsid w:val="000769A2"/>
    <w:rsid w:val="000773CD"/>
    <w:rsid w:val="00077B21"/>
    <w:rsid w:val="00077BEF"/>
    <w:rsid w:val="00077C6D"/>
    <w:rsid w:val="0008082A"/>
    <w:rsid w:val="00081391"/>
    <w:rsid w:val="000816D5"/>
    <w:rsid w:val="00082573"/>
    <w:rsid w:val="000833BE"/>
    <w:rsid w:val="00084F3A"/>
    <w:rsid w:val="000850D9"/>
    <w:rsid w:val="000858A9"/>
    <w:rsid w:val="00085BDF"/>
    <w:rsid w:val="000869D5"/>
    <w:rsid w:val="000878C9"/>
    <w:rsid w:val="00090B26"/>
    <w:rsid w:val="0009113A"/>
    <w:rsid w:val="00091E68"/>
    <w:rsid w:val="000931DD"/>
    <w:rsid w:val="000938AA"/>
    <w:rsid w:val="00093C8E"/>
    <w:rsid w:val="00093CA5"/>
    <w:rsid w:val="00094CA7"/>
    <w:rsid w:val="00094E70"/>
    <w:rsid w:val="0009527A"/>
    <w:rsid w:val="000959F2"/>
    <w:rsid w:val="00096002"/>
    <w:rsid w:val="00096087"/>
    <w:rsid w:val="00096371"/>
    <w:rsid w:val="00097463"/>
    <w:rsid w:val="000A0012"/>
    <w:rsid w:val="000A07D7"/>
    <w:rsid w:val="000A1E9B"/>
    <w:rsid w:val="000A4904"/>
    <w:rsid w:val="000A6BBD"/>
    <w:rsid w:val="000B06E5"/>
    <w:rsid w:val="000B0E6F"/>
    <w:rsid w:val="000B0F5E"/>
    <w:rsid w:val="000B18C1"/>
    <w:rsid w:val="000B2A45"/>
    <w:rsid w:val="000B2A66"/>
    <w:rsid w:val="000B2E78"/>
    <w:rsid w:val="000B4285"/>
    <w:rsid w:val="000B4C35"/>
    <w:rsid w:val="000B5071"/>
    <w:rsid w:val="000B5F99"/>
    <w:rsid w:val="000B648B"/>
    <w:rsid w:val="000B6820"/>
    <w:rsid w:val="000B6CBC"/>
    <w:rsid w:val="000B7349"/>
    <w:rsid w:val="000B77F2"/>
    <w:rsid w:val="000B7C6D"/>
    <w:rsid w:val="000C002A"/>
    <w:rsid w:val="000C080A"/>
    <w:rsid w:val="000C085B"/>
    <w:rsid w:val="000C0E1A"/>
    <w:rsid w:val="000C24D8"/>
    <w:rsid w:val="000C275F"/>
    <w:rsid w:val="000C2AA6"/>
    <w:rsid w:val="000C4317"/>
    <w:rsid w:val="000C4379"/>
    <w:rsid w:val="000C46D5"/>
    <w:rsid w:val="000C482E"/>
    <w:rsid w:val="000C497D"/>
    <w:rsid w:val="000C4D40"/>
    <w:rsid w:val="000C5569"/>
    <w:rsid w:val="000C5F71"/>
    <w:rsid w:val="000C65D4"/>
    <w:rsid w:val="000C6B3D"/>
    <w:rsid w:val="000C708E"/>
    <w:rsid w:val="000C746F"/>
    <w:rsid w:val="000C75D1"/>
    <w:rsid w:val="000C77BB"/>
    <w:rsid w:val="000D16BD"/>
    <w:rsid w:val="000D1E9B"/>
    <w:rsid w:val="000D24CE"/>
    <w:rsid w:val="000D31EB"/>
    <w:rsid w:val="000D3C3A"/>
    <w:rsid w:val="000D490C"/>
    <w:rsid w:val="000D5238"/>
    <w:rsid w:val="000D5E15"/>
    <w:rsid w:val="000D6052"/>
    <w:rsid w:val="000D63E8"/>
    <w:rsid w:val="000D6437"/>
    <w:rsid w:val="000D6C31"/>
    <w:rsid w:val="000D6CB1"/>
    <w:rsid w:val="000E2378"/>
    <w:rsid w:val="000E2F79"/>
    <w:rsid w:val="000E35A1"/>
    <w:rsid w:val="000E46C6"/>
    <w:rsid w:val="000E50BF"/>
    <w:rsid w:val="000E58C2"/>
    <w:rsid w:val="000E751F"/>
    <w:rsid w:val="000E77F2"/>
    <w:rsid w:val="000F0231"/>
    <w:rsid w:val="000F0FA0"/>
    <w:rsid w:val="000F10BB"/>
    <w:rsid w:val="000F1A5A"/>
    <w:rsid w:val="000F2A5F"/>
    <w:rsid w:val="000F2CD2"/>
    <w:rsid w:val="000F2F96"/>
    <w:rsid w:val="000F35B2"/>
    <w:rsid w:val="000F40D7"/>
    <w:rsid w:val="000F45BE"/>
    <w:rsid w:val="000F4F23"/>
    <w:rsid w:val="000F523C"/>
    <w:rsid w:val="000F527C"/>
    <w:rsid w:val="000F53C2"/>
    <w:rsid w:val="000F56EA"/>
    <w:rsid w:val="000F597D"/>
    <w:rsid w:val="000F65E1"/>
    <w:rsid w:val="000F7EE6"/>
    <w:rsid w:val="00100782"/>
    <w:rsid w:val="00100A77"/>
    <w:rsid w:val="00100D14"/>
    <w:rsid w:val="00100FF2"/>
    <w:rsid w:val="0010168F"/>
    <w:rsid w:val="001021E6"/>
    <w:rsid w:val="001028EA"/>
    <w:rsid w:val="00102A7E"/>
    <w:rsid w:val="00102F13"/>
    <w:rsid w:val="00103B79"/>
    <w:rsid w:val="00106200"/>
    <w:rsid w:val="0010719E"/>
    <w:rsid w:val="001078C3"/>
    <w:rsid w:val="00107C4C"/>
    <w:rsid w:val="00107D4B"/>
    <w:rsid w:val="00107F6E"/>
    <w:rsid w:val="00110F5F"/>
    <w:rsid w:val="00111BAB"/>
    <w:rsid w:val="00112DE6"/>
    <w:rsid w:val="00112F09"/>
    <w:rsid w:val="0011316C"/>
    <w:rsid w:val="0011424A"/>
    <w:rsid w:val="0011512D"/>
    <w:rsid w:val="00115B61"/>
    <w:rsid w:val="001168FA"/>
    <w:rsid w:val="0011708A"/>
    <w:rsid w:val="00117284"/>
    <w:rsid w:val="00117866"/>
    <w:rsid w:val="00121449"/>
    <w:rsid w:val="0012284F"/>
    <w:rsid w:val="00122D34"/>
    <w:rsid w:val="00122DC0"/>
    <w:rsid w:val="00122E52"/>
    <w:rsid w:val="00122E59"/>
    <w:rsid w:val="0012394D"/>
    <w:rsid w:val="00124BAA"/>
    <w:rsid w:val="0012705E"/>
    <w:rsid w:val="00130362"/>
    <w:rsid w:val="00130492"/>
    <w:rsid w:val="001308BF"/>
    <w:rsid w:val="00132343"/>
    <w:rsid w:val="0013264A"/>
    <w:rsid w:val="00133AFD"/>
    <w:rsid w:val="00133F5E"/>
    <w:rsid w:val="00134713"/>
    <w:rsid w:val="00134B77"/>
    <w:rsid w:val="00134C2B"/>
    <w:rsid w:val="00135992"/>
    <w:rsid w:val="00135B28"/>
    <w:rsid w:val="00137650"/>
    <w:rsid w:val="00137D3D"/>
    <w:rsid w:val="00140F14"/>
    <w:rsid w:val="00140F2B"/>
    <w:rsid w:val="001412CD"/>
    <w:rsid w:val="00141D13"/>
    <w:rsid w:val="001425E9"/>
    <w:rsid w:val="00143C8E"/>
    <w:rsid w:val="00143CE0"/>
    <w:rsid w:val="00145168"/>
    <w:rsid w:val="001460A3"/>
    <w:rsid w:val="001462AF"/>
    <w:rsid w:val="001465F6"/>
    <w:rsid w:val="00152A09"/>
    <w:rsid w:val="00152AC3"/>
    <w:rsid w:val="0015339F"/>
    <w:rsid w:val="00155A67"/>
    <w:rsid w:val="001561DE"/>
    <w:rsid w:val="001565DF"/>
    <w:rsid w:val="00156C15"/>
    <w:rsid w:val="00156FF3"/>
    <w:rsid w:val="0016022E"/>
    <w:rsid w:val="00160B1D"/>
    <w:rsid w:val="00160FF8"/>
    <w:rsid w:val="00161508"/>
    <w:rsid w:val="0016225C"/>
    <w:rsid w:val="001628A8"/>
    <w:rsid w:val="00163275"/>
    <w:rsid w:val="00163AED"/>
    <w:rsid w:val="00164E67"/>
    <w:rsid w:val="0016768C"/>
    <w:rsid w:val="00167FC9"/>
    <w:rsid w:val="00170B56"/>
    <w:rsid w:val="00170EFC"/>
    <w:rsid w:val="00171297"/>
    <w:rsid w:val="0017188F"/>
    <w:rsid w:val="0017222A"/>
    <w:rsid w:val="0017274A"/>
    <w:rsid w:val="0017288D"/>
    <w:rsid w:val="00173224"/>
    <w:rsid w:val="001739E9"/>
    <w:rsid w:val="00174040"/>
    <w:rsid w:val="00176C45"/>
    <w:rsid w:val="00177AF9"/>
    <w:rsid w:val="001802C1"/>
    <w:rsid w:val="0018043B"/>
    <w:rsid w:val="001810BA"/>
    <w:rsid w:val="00182609"/>
    <w:rsid w:val="0018490C"/>
    <w:rsid w:val="00185B8E"/>
    <w:rsid w:val="0018615F"/>
    <w:rsid w:val="0018647B"/>
    <w:rsid w:val="00186C1E"/>
    <w:rsid w:val="00187835"/>
    <w:rsid w:val="00187AD8"/>
    <w:rsid w:val="0019201B"/>
    <w:rsid w:val="0019322E"/>
    <w:rsid w:val="00193F56"/>
    <w:rsid w:val="00194000"/>
    <w:rsid w:val="001950C9"/>
    <w:rsid w:val="00196CC9"/>
    <w:rsid w:val="001A1749"/>
    <w:rsid w:val="001A1E60"/>
    <w:rsid w:val="001A31A5"/>
    <w:rsid w:val="001A40F3"/>
    <w:rsid w:val="001A4FF2"/>
    <w:rsid w:val="001A5764"/>
    <w:rsid w:val="001A5D08"/>
    <w:rsid w:val="001A645F"/>
    <w:rsid w:val="001A64ED"/>
    <w:rsid w:val="001A6EC5"/>
    <w:rsid w:val="001A79CF"/>
    <w:rsid w:val="001A7E38"/>
    <w:rsid w:val="001A7E78"/>
    <w:rsid w:val="001B17A6"/>
    <w:rsid w:val="001B1885"/>
    <w:rsid w:val="001B2429"/>
    <w:rsid w:val="001B2DC9"/>
    <w:rsid w:val="001B3235"/>
    <w:rsid w:val="001B35E3"/>
    <w:rsid w:val="001B5707"/>
    <w:rsid w:val="001B5E1A"/>
    <w:rsid w:val="001B619B"/>
    <w:rsid w:val="001B6632"/>
    <w:rsid w:val="001B7AD7"/>
    <w:rsid w:val="001C03B2"/>
    <w:rsid w:val="001C047C"/>
    <w:rsid w:val="001C0A24"/>
    <w:rsid w:val="001C0B0B"/>
    <w:rsid w:val="001C11C4"/>
    <w:rsid w:val="001C19EF"/>
    <w:rsid w:val="001C1DA9"/>
    <w:rsid w:val="001C512D"/>
    <w:rsid w:val="001C6229"/>
    <w:rsid w:val="001C64B2"/>
    <w:rsid w:val="001C70DF"/>
    <w:rsid w:val="001C7F05"/>
    <w:rsid w:val="001C7F25"/>
    <w:rsid w:val="001D1345"/>
    <w:rsid w:val="001D27D9"/>
    <w:rsid w:val="001D2FE0"/>
    <w:rsid w:val="001D4250"/>
    <w:rsid w:val="001D4660"/>
    <w:rsid w:val="001D5006"/>
    <w:rsid w:val="001D5224"/>
    <w:rsid w:val="001D5F32"/>
    <w:rsid w:val="001D612C"/>
    <w:rsid w:val="001D6A60"/>
    <w:rsid w:val="001D7DA3"/>
    <w:rsid w:val="001E0581"/>
    <w:rsid w:val="001E144B"/>
    <w:rsid w:val="001E180C"/>
    <w:rsid w:val="001E2110"/>
    <w:rsid w:val="001E5837"/>
    <w:rsid w:val="001E5C37"/>
    <w:rsid w:val="001E5F7C"/>
    <w:rsid w:val="001E77B3"/>
    <w:rsid w:val="001E7D67"/>
    <w:rsid w:val="001E7E37"/>
    <w:rsid w:val="001F0EED"/>
    <w:rsid w:val="001F1817"/>
    <w:rsid w:val="001F2773"/>
    <w:rsid w:val="001F305E"/>
    <w:rsid w:val="001F3A25"/>
    <w:rsid w:val="001F43F9"/>
    <w:rsid w:val="001F5C4B"/>
    <w:rsid w:val="001F5D9C"/>
    <w:rsid w:val="001F6748"/>
    <w:rsid w:val="001F740B"/>
    <w:rsid w:val="00200B27"/>
    <w:rsid w:val="00200B73"/>
    <w:rsid w:val="002026ED"/>
    <w:rsid w:val="00204215"/>
    <w:rsid w:val="002045D6"/>
    <w:rsid w:val="00206075"/>
    <w:rsid w:val="00206C33"/>
    <w:rsid w:val="00206C5B"/>
    <w:rsid w:val="00206CB7"/>
    <w:rsid w:val="00206D08"/>
    <w:rsid w:val="00212751"/>
    <w:rsid w:val="00212F32"/>
    <w:rsid w:val="00212FA7"/>
    <w:rsid w:val="00214059"/>
    <w:rsid w:val="00214126"/>
    <w:rsid w:val="00214189"/>
    <w:rsid w:val="002141D6"/>
    <w:rsid w:val="002176C0"/>
    <w:rsid w:val="0021775F"/>
    <w:rsid w:val="00220846"/>
    <w:rsid w:val="00220F64"/>
    <w:rsid w:val="002213B9"/>
    <w:rsid w:val="00222E9B"/>
    <w:rsid w:val="00223453"/>
    <w:rsid w:val="00223BC9"/>
    <w:rsid w:val="00224C1A"/>
    <w:rsid w:val="00224FBF"/>
    <w:rsid w:val="002255BC"/>
    <w:rsid w:val="00225A1E"/>
    <w:rsid w:val="00226AA1"/>
    <w:rsid w:val="00226C5F"/>
    <w:rsid w:val="00230B94"/>
    <w:rsid w:val="00230C1F"/>
    <w:rsid w:val="00230F0B"/>
    <w:rsid w:val="00234F42"/>
    <w:rsid w:val="00235001"/>
    <w:rsid w:val="002357F9"/>
    <w:rsid w:val="00235CA1"/>
    <w:rsid w:val="002369CB"/>
    <w:rsid w:val="002371D2"/>
    <w:rsid w:val="00237290"/>
    <w:rsid w:val="002408E7"/>
    <w:rsid w:val="00240C44"/>
    <w:rsid w:val="0024235A"/>
    <w:rsid w:val="002424C6"/>
    <w:rsid w:val="002437B1"/>
    <w:rsid w:val="0024475C"/>
    <w:rsid w:val="00244D76"/>
    <w:rsid w:val="00245B26"/>
    <w:rsid w:val="00246246"/>
    <w:rsid w:val="002462A6"/>
    <w:rsid w:val="00250050"/>
    <w:rsid w:val="00250457"/>
    <w:rsid w:val="00250778"/>
    <w:rsid w:val="00250BEC"/>
    <w:rsid w:val="00251A72"/>
    <w:rsid w:val="00253486"/>
    <w:rsid w:val="00253F33"/>
    <w:rsid w:val="00253FAE"/>
    <w:rsid w:val="00254791"/>
    <w:rsid w:val="00254AA0"/>
    <w:rsid w:val="00254D8C"/>
    <w:rsid w:val="00254FAD"/>
    <w:rsid w:val="00255C48"/>
    <w:rsid w:val="0025710F"/>
    <w:rsid w:val="0025753F"/>
    <w:rsid w:val="0025774E"/>
    <w:rsid w:val="00257B6F"/>
    <w:rsid w:val="002607EB"/>
    <w:rsid w:val="00261BBB"/>
    <w:rsid w:val="00262DE4"/>
    <w:rsid w:val="0026457D"/>
    <w:rsid w:val="002649A4"/>
    <w:rsid w:val="00264FFD"/>
    <w:rsid w:val="00265235"/>
    <w:rsid w:val="002664EB"/>
    <w:rsid w:val="00266724"/>
    <w:rsid w:val="00267604"/>
    <w:rsid w:val="00270FE1"/>
    <w:rsid w:val="002710C0"/>
    <w:rsid w:val="00272318"/>
    <w:rsid w:val="002726EC"/>
    <w:rsid w:val="00272901"/>
    <w:rsid w:val="002741A7"/>
    <w:rsid w:val="00274201"/>
    <w:rsid w:val="00275E59"/>
    <w:rsid w:val="00277B2C"/>
    <w:rsid w:val="00277EF5"/>
    <w:rsid w:val="002815EA"/>
    <w:rsid w:val="00281912"/>
    <w:rsid w:val="00281BA7"/>
    <w:rsid w:val="00282E02"/>
    <w:rsid w:val="00283200"/>
    <w:rsid w:val="0028360A"/>
    <w:rsid w:val="00283B30"/>
    <w:rsid w:val="0028410C"/>
    <w:rsid w:val="00284822"/>
    <w:rsid w:val="0028580A"/>
    <w:rsid w:val="00285AC8"/>
    <w:rsid w:val="002879C7"/>
    <w:rsid w:val="00290ACC"/>
    <w:rsid w:val="00291204"/>
    <w:rsid w:val="00291257"/>
    <w:rsid w:val="00291639"/>
    <w:rsid w:val="00291F11"/>
    <w:rsid w:val="002935C9"/>
    <w:rsid w:val="00293727"/>
    <w:rsid w:val="00293BF9"/>
    <w:rsid w:val="00294021"/>
    <w:rsid w:val="00294714"/>
    <w:rsid w:val="0029529E"/>
    <w:rsid w:val="00295D2E"/>
    <w:rsid w:val="00296458"/>
    <w:rsid w:val="002A3FC3"/>
    <w:rsid w:val="002A4A07"/>
    <w:rsid w:val="002A4A57"/>
    <w:rsid w:val="002A4CE3"/>
    <w:rsid w:val="002A4D26"/>
    <w:rsid w:val="002A4EC1"/>
    <w:rsid w:val="002A5D8E"/>
    <w:rsid w:val="002A6233"/>
    <w:rsid w:val="002A68EB"/>
    <w:rsid w:val="002B125F"/>
    <w:rsid w:val="002B26C9"/>
    <w:rsid w:val="002B2DB9"/>
    <w:rsid w:val="002B2F90"/>
    <w:rsid w:val="002B3299"/>
    <w:rsid w:val="002B38CF"/>
    <w:rsid w:val="002B42C7"/>
    <w:rsid w:val="002B4BE8"/>
    <w:rsid w:val="002B4C43"/>
    <w:rsid w:val="002B4E90"/>
    <w:rsid w:val="002B52E1"/>
    <w:rsid w:val="002B5B30"/>
    <w:rsid w:val="002B5C40"/>
    <w:rsid w:val="002B5DD3"/>
    <w:rsid w:val="002B7163"/>
    <w:rsid w:val="002B7EF1"/>
    <w:rsid w:val="002C1816"/>
    <w:rsid w:val="002C24F4"/>
    <w:rsid w:val="002C2895"/>
    <w:rsid w:val="002C2B3E"/>
    <w:rsid w:val="002C2CA7"/>
    <w:rsid w:val="002C3297"/>
    <w:rsid w:val="002C3D8C"/>
    <w:rsid w:val="002C4CFC"/>
    <w:rsid w:val="002C5110"/>
    <w:rsid w:val="002C5568"/>
    <w:rsid w:val="002C72E0"/>
    <w:rsid w:val="002D0691"/>
    <w:rsid w:val="002D1184"/>
    <w:rsid w:val="002D17C3"/>
    <w:rsid w:val="002D1EC7"/>
    <w:rsid w:val="002D22FF"/>
    <w:rsid w:val="002D2A76"/>
    <w:rsid w:val="002D3600"/>
    <w:rsid w:val="002D3BD9"/>
    <w:rsid w:val="002D3C55"/>
    <w:rsid w:val="002D455B"/>
    <w:rsid w:val="002D57BB"/>
    <w:rsid w:val="002D6122"/>
    <w:rsid w:val="002D688A"/>
    <w:rsid w:val="002D69C7"/>
    <w:rsid w:val="002D76D1"/>
    <w:rsid w:val="002E1B99"/>
    <w:rsid w:val="002E2F29"/>
    <w:rsid w:val="002E3F6D"/>
    <w:rsid w:val="002E4AA3"/>
    <w:rsid w:val="002E51D0"/>
    <w:rsid w:val="002E5338"/>
    <w:rsid w:val="002E6A52"/>
    <w:rsid w:val="002F002F"/>
    <w:rsid w:val="002F0D39"/>
    <w:rsid w:val="002F180B"/>
    <w:rsid w:val="002F1CCA"/>
    <w:rsid w:val="002F1E81"/>
    <w:rsid w:val="002F1E8D"/>
    <w:rsid w:val="002F388F"/>
    <w:rsid w:val="002F38B7"/>
    <w:rsid w:val="002F38CC"/>
    <w:rsid w:val="002F3A38"/>
    <w:rsid w:val="00300183"/>
    <w:rsid w:val="003003A2"/>
    <w:rsid w:val="00300ACF"/>
    <w:rsid w:val="00300CD7"/>
    <w:rsid w:val="00300E1E"/>
    <w:rsid w:val="003014C7"/>
    <w:rsid w:val="0030165D"/>
    <w:rsid w:val="003017B6"/>
    <w:rsid w:val="0030200F"/>
    <w:rsid w:val="00303570"/>
    <w:rsid w:val="003041E7"/>
    <w:rsid w:val="00304878"/>
    <w:rsid w:val="003063EB"/>
    <w:rsid w:val="00307744"/>
    <w:rsid w:val="003078FD"/>
    <w:rsid w:val="0031002E"/>
    <w:rsid w:val="0031006F"/>
    <w:rsid w:val="00312D4D"/>
    <w:rsid w:val="0031452B"/>
    <w:rsid w:val="00314A98"/>
    <w:rsid w:val="00315270"/>
    <w:rsid w:val="00315E0D"/>
    <w:rsid w:val="00316D37"/>
    <w:rsid w:val="0032018B"/>
    <w:rsid w:val="00320EF1"/>
    <w:rsid w:val="00321252"/>
    <w:rsid w:val="00321E7C"/>
    <w:rsid w:val="00322632"/>
    <w:rsid w:val="00323282"/>
    <w:rsid w:val="00323F67"/>
    <w:rsid w:val="00324BC8"/>
    <w:rsid w:val="00324CDB"/>
    <w:rsid w:val="0032502A"/>
    <w:rsid w:val="00325D92"/>
    <w:rsid w:val="00326980"/>
    <w:rsid w:val="00326AA2"/>
    <w:rsid w:val="00326AB1"/>
    <w:rsid w:val="003272A0"/>
    <w:rsid w:val="00327AB0"/>
    <w:rsid w:val="003326C9"/>
    <w:rsid w:val="0033329A"/>
    <w:rsid w:val="00333A4A"/>
    <w:rsid w:val="003342D1"/>
    <w:rsid w:val="00334DE6"/>
    <w:rsid w:val="0033537A"/>
    <w:rsid w:val="0033568F"/>
    <w:rsid w:val="00336264"/>
    <w:rsid w:val="00336414"/>
    <w:rsid w:val="0033657C"/>
    <w:rsid w:val="00336F98"/>
    <w:rsid w:val="00337E84"/>
    <w:rsid w:val="003400BD"/>
    <w:rsid w:val="00340107"/>
    <w:rsid w:val="00340B11"/>
    <w:rsid w:val="003411BA"/>
    <w:rsid w:val="00341656"/>
    <w:rsid w:val="0034221C"/>
    <w:rsid w:val="00342252"/>
    <w:rsid w:val="00344FCF"/>
    <w:rsid w:val="00345842"/>
    <w:rsid w:val="00345A93"/>
    <w:rsid w:val="00345C00"/>
    <w:rsid w:val="00345C3B"/>
    <w:rsid w:val="00346579"/>
    <w:rsid w:val="003465D6"/>
    <w:rsid w:val="003506AA"/>
    <w:rsid w:val="003508E5"/>
    <w:rsid w:val="00351284"/>
    <w:rsid w:val="0035160C"/>
    <w:rsid w:val="003518C0"/>
    <w:rsid w:val="003519A2"/>
    <w:rsid w:val="003544F8"/>
    <w:rsid w:val="00355C9B"/>
    <w:rsid w:val="00355D3C"/>
    <w:rsid w:val="00355E24"/>
    <w:rsid w:val="00356075"/>
    <w:rsid w:val="00356719"/>
    <w:rsid w:val="00356CC0"/>
    <w:rsid w:val="00357ED1"/>
    <w:rsid w:val="00357EFA"/>
    <w:rsid w:val="003616C6"/>
    <w:rsid w:val="00362027"/>
    <w:rsid w:val="00365B19"/>
    <w:rsid w:val="003662D3"/>
    <w:rsid w:val="00366882"/>
    <w:rsid w:val="003674B0"/>
    <w:rsid w:val="00367F34"/>
    <w:rsid w:val="00370D2A"/>
    <w:rsid w:val="00372DF0"/>
    <w:rsid w:val="003743DB"/>
    <w:rsid w:val="003756C6"/>
    <w:rsid w:val="00375C68"/>
    <w:rsid w:val="00375E69"/>
    <w:rsid w:val="003768C5"/>
    <w:rsid w:val="00376B06"/>
    <w:rsid w:val="00377775"/>
    <w:rsid w:val="00377980"/>
    <w:rsid w:val="003779C7"/>
    <w:rsid w:val="00377EC8"/>
    <w:rsid w:val="00381688"/>
    <w:rsid w:val="00381900"/>
    <w:rsid w:val="00381F00"/>
    <w:rsid w:val="003821BA"/>
    <w:rsid w:val="003835AB"/>
    <w:rsid w:val="003839D7"/>
    <w:rsid w:val="00383B5E"/>
    <w:rsid w:val="00386143"/>
    <w:rsid w:val="00390371"/>
    <w:rsid w:val="00390772"/>
    <w:rsid w:val="00390E62"/>
    <w:rsid w:val="00391087"/>
    <w:rsid w:val="003922B7"/>
    <w:rsid w:val="003938A6"/>
    <w:rsid w:val="00393937"/>
    <w:rsid w:val="00394493"/>
    <w:rsid w:val="00395194"/>
    <w:rsid w:val="00395CF7"/>
    <w:rsid w:val="00396F9A"/>
    <w:rsid w:val="0039756A"/>
    <w:rsid w:val="0039773D"/>
    <w:rsid w:val="003A170F"/>
    <w:rsid w:val="003A2600"/>
    <w:rsid w:val="003A4FE8"/>
    <w:rsid w:val="003A7460"/>
    <w:rsid w:val="003B01CF"/>
    <w:rsid w:val="003B09D5"/>
    <w:rsid w:val="003B1111"/>
    <w:rsid w:val="003B1654"/>
    <w:rsid w:val="003B1742"/>
    <w:rsid w:val="003B26B9"/>
    <w:rsid w:val="003B2E1E"/>
    <w:rsid w:val="003B44BC"/>
    <w:rsid w:val="003B48A7"/>
    <w:rsid w:val="003B4F28"/>
    <w:rsid w:val="003B5894"/>
    <w:rsid w:val="003B5D89"/>
    <w:rsid w:val="003B602A"/>
    <w:rsid w:val="003B628D"/>
    <w:rsid w:val="003B67BF"/>
    <w:rsid w:val="003B6F4E"/>
    <w:rsid w:val="003B761F"/>
    <w:rsid w:val="003C0527"/>
    <w:rsid w:val="003C0588"/>
    <w:rsid w:val="003C0FA8"/>
    <w:rsid w:val="003C2118"/>
    <w:rsid w:val="003C2FEF"/>
    <w:rsid w:val="003C30C4"/>
    <w:rsid w:val="003C38D8"/>
    <w:rsid w:val="003C4C90"/>
    <w:rsid w:val="003C53CB"/>
    <w:rsid w:val="003C5571"/>
    <w:rsid w:val="003C73D2"/>
    <w:rsid w:val="003D1338"/>
    <w:rsid w:val="003D1CA0"/>
    <w:rsid w:val="003D4199"/>
    <w:rsid w:val="003D478A"/>
    <w:rsid w:val="003D6D1E"/>
    <w:rsid w:val="003E016F"/>
    <w:rsid w:val="003E03C6"/>
    <w:rsid w:val="003E04DB"/>
    <w:rsid w:val="003E071B"/>
    <w:rsid w:val="003E1084"/>
    <w:rsid w:val="003E13A4"/>
    <w:rsid w:val="003E1EA9"/>
    <w:rsid w:val="003E2B37"/>
    <w:rsid w:val="003E2C21"/>
    <w:rsid w:val="003E2C6C"/>
    <w:rsid w:val="003E3197"/>
    <w:rsid w:val="003E3839"/>
    <w:rsid w:val="003E3BB2"/>
    <w:rsid w:val="003E44D8"/>
    <w:rsid w:val="003E4BEA"/>
    <w:rsid w:val="003E52F1"/>
    <w:rsid w:val="003E604B"/>
    <w:rsid w:val="003E6813"/>
    <w:rsid w:val="003E729E"/>
    <w:rsid w:val="003E7753"/>
    <w:rsid w:val="003F053D"/>
    <w:rsid w:val="003F27F9"/>
    <w:rsid w:val="003F3F5A"/>
    <w:rsid w:val="003F50C5"/>
    <w:rsid w:val="003F545B"/>
    <w:rsid w:val="003F5479"/>
    <w:rsid w:val="003F5AEF"/>
    <w:rsid w:val="003F6707"/>
    <w:rsid w:val="003F6BE4"/>
    <w:rsid w:val="003F6E3B"/>
    <w:rsid w:val="003F7D18"/>
    <w:rsid w:val="003F7DF8"/>
    <w:rsid w:val="003F7EFB"/>
    <w:rsid w:val="00400465"/>
    <w:rsid w:val="00400596"/>
    <w:rsid w:val="00401564"/>
    <w:rsid w:val="00403BAD"/>
    <w:rsid w:val="00403BCA"/>
    <w:rsid w:val="004042DA"/>
    <w:rsid w:val="004059FC"/>
    <w:rsid w:val="00406327"/>
    <w:rsid w:val="00406471"/>
    <w:rsid w:val="00406E77"/>
    <w:rsid w:val="00406FBE"/>
    <w:rsid w:val="00407200"/>
    <w:rsid w:val="004072F8"/>
    <w:rsid w:val="0040796A"/>
    <w:rsid w:val="004100D0"/>
    <w:rsid w:val="00410372"/>
    <w:rsid w:val="00410522"/>
    <w:rsid w:val="00411791"/>
    <w:rsid w:val="004125A3"/>
    <w:rsid w:val="00413CDF"/>
    <w:rsid w:val="004143A5"/>
    <w:rsid w:val="00414490"/>
    <w:rsid w:val="004147DF"/>
    <w:rsid w:val="00414B6D"/>
    <w:rsid w:val="00414CCB"/>
    <w:rsid w:val="004154E9"/>
    <w:rsid w:val="004161F0"/>
    <w:rsid w:val="00417423"/>
    <w:rsid w:val="00421978"/>
    <w:rsid w:val="00421A7E"/>
    <w:rsid w:val="00421ACA"/>
    <w:rsid w:val="00422417"/>
    <w:rsid w:val="00422576"/>
    <w:rsid w:val="00422944"/>
    <w:rsid w:val="00423C5F"/>
    <w:rsid w:val="004240B2"/>
    <w:rsid w:val="0042473B"/>
    <w:rsid w:val="0042515A"/>
    <w:rsid w:val="0043116A"/>
    <w:rsid w:val="004321CD"/>
    <w:rsid w:val="00432298"/>
    <w:rsid w:val="004342CC"/>
    <w:rsid w:val="00434372"/>
    <w:rsid w:val="0043486B"/>
    <w:rsid w:val="00436C3B"/>
    <w:rsid w:val="004375D7"/>
    <w:rsid w:val="0044073A"/>
    <w:rsid w:val="00440F48"/>
    <w:rsid w:val="00443D0F"/>
    <w:rsid w:val="004451FE"/>
    <w:rsid w:val="004452F4"/>
    <w:rsid w:val="00445C28"/>
    <w:rsid w:val="00445EBD"/>
    <w:rsid w:val="00446E5F"/>
    <w:rsid w:val="00447546"/>
    <w:rsid w:val="0044789E"/>
    <w:rsid w:val="004504BE"/>
    <w:rsid w:val="00450A5F"/>
    <w:rsid w:val="00451F15"/>
    <w:rsid w:val="00452129"/>
    <w:rsid w:val="00452848"/>
    <w:rsid w:val="00452C30"/>
    <w:rsid w:val="00453D99"/>
    <w:rsid w:val="00455248"/>
    <w:rsid w:val="00455AA0"/>
    <w:rsid w:val="00456757"/>
    <w:rsid w:val="00456D3D"/>
    <w:rsid w:val="00457B7F"/>
    <w:rsid w:val="00460491"/>
    <w:rsid w:val="00460A19"/>
    <w:rsid w:val="00461ACB"/>
    <w:rsid w:val="00461E91"/>
    <w:rsid w:val="00462FF6"/>
    <w:rsid w:val="00463806"/>
    <w:rsid w:val="004654D9"/>
    <w:rsid w:val="004656DA"/>
    <w:rsid w:val="00465DFD"/>
    <w:rsid w:val="004663AE"/>
    <w:rsid w:val="00467501"/>
    <w:rsid w:val="00467600"/>
    <w:rsid w:val="00470BF6"/>
    <w:rsid w:val="00470C18"/>
    <w:rsid w:val="00471201"/>
    <w:rsid w:val="00471566"/>
    <w:rsid w:val="004715FE"/>
    <w:rsid w:val="004756CC"/>
    <w:rsid w:val="00475875"/>
    <w:rsid w:val="0047752C"/>
    <w:rsid w:val="004813B0"/>
    <w:rsid w:val="00483945"/>
    <w:rsid w:val="00484363"/>
    <w:rsid w:val="0048483E"/>
    <w:rsid w:val="00484D92"/>
    <w:rsid w:val="004851BE"/>
    <w:rsid w:val="00485B77"/>
    <w:rsid w:val="00485D20"/>
    <w:rsid w:val="004905D6"/>
    <w:rsid w:val="00491CE3"/>
    <w:rsid w:val="00492715"/>
    <w:rsid w:val="00493FFC"/>
    <w:rsid w:val="00494025"/>
    <w:rsid w:val="004942CD"/>
    <w:rsid w:val="00494D5C"/>
    <w:rsid w:val="00494E68"/>
    <w:rsid w:val="00496290"/>
    <w:rsid w:val="00497946"/>
    <w:rsid w:val="00497C2B"/>
    <w:rsid w:val="004A014D"/>
    <w:rsid w:val="004A1204"/>
    <w:rsid w:val="004A260C"/>
    <w:rsid w:val="004A31E6"/>
    <w:rsid w:val="004A324F"/>
    <w:rsid w:val="004A372D"/>
    <w:rsid w:val="004A3739"/>
    <w:rsid w:val="004A37FC"/>
    <w:rsid w:val="004A3E37"/>
    <w:rsid w:val="004A452C"/>
    <w:rsid w:val="004A4611"/>
    <w:rsid w:val="004A4972"/>
    <w:rsid w:val="004A541B"/>
    <w:rsid w:val="004A5654"/>
    <w:rsid w:val="004A5B23"/>
    <w:rsid w:val="004A6C55"/>
    <w:rsid w:val="004A76D4"/>
    <w:rsid w:val="004B0711"/>
    <w:rsid w:val="004B0C03"/>
    <w:rsid w:val="004B2732"/>
    <w:rsid w:val="004B3049"/>
    <w:rsid w:val="004B43D1"/>
    <w:rsid w:val="004B47F6"/>
    <w:rsid w:val="004B4D5E"/>
    <w:rsid w:val="004B58BD"/>
    <w:rsid w:val="004B61EE"/>
    <w:rsid w:val="004B62EF"/>
    <w:rsid w:val="004B62FA"/>
    <w:rsid w:val="004B6815"/>
    <w:rsid w:val="004B6912"/>
    <w:rsid w:val="004B7785"/>
    <w:rsid w:val="004C0170"/>
    <w:rsid w:val="004C1FCE"/>
    <w:rsid w:val="004C2241"/>
    <w:rsid w:val="004C298C"/>
    <w:rsid w:val="004C41AA"/>
    <w:rsid w:val="004C4659"/>
    <w:rsid w:val="004C4A2B"/>
    <w:rsid w:val="004C59A6"/>
    <w:rsid w:val="004D07F8"/>
    <w:rsid w:val="004D29F4"/>
    <w:rsid w:val="004D2C56"/>
    <w:rsid w:val="004D2D08"/>
    <w:rsid w:val="004D2F97"/>
    <w:rsid w:val="004D4591"/>
    <w:rsid w:val="004D46C9"/>
    <w:rsid w:val="004D55D2"/>
    <w:rsid w:val="004D5D8F"/>
    <w:rsid w:val="004D6D6F"/>
    <w:rsid w:val="004D6EE8"/>
    <w:rsid w:val="004E07E5"/>
    <w:rsid w:val="004E0A56"/>
    <w:rsid w:val="004E0F95"/>
    <w:rsid w:val="004E3911"/>
    <w:rsid w:val="004E45D9"/>
    <w:rsid w:val="004E4792"/>
    <w:rsid w:val="004E49FB"/>
    <w:rsid w:val="004E4A3A"/>
    <w:rsid w:val="004E4BCB"/>
    <w:rsid w:val="004E6A5E"/>
    <w:rsid w:val="004E6CAC"/>
    <w:rsid w:val="004E7575"/>
    <w:rsid w:val="004F0137"/>
    <w:rsid w:val="004F02C6"/>
    <w:rsid w:val="004F0E4D"/>
    <w:rsid w:val="004F0E76"/>
    <w:rsid w:val="004F1CC0"/>
    <w:rsid w:val="004F2D0B"/>
    <w:rsid w:val="004F34DF"/>
    <w:rsid w:val="004F383F"/>
    <w:rsid w:val="004F3DDA"/>
    <w:rsid w:val="004F4720"/>
    <w:rsid w:val="004F5024"/>
    <w:rsid w:val="004F6AA3"/>
    <w:rsid w:val="004F75A4"/>
    <w:rsid w:val="00500C4E"/>
    <w:rsid w:val="00500ED9"/>
    <w:rsid w:val="005016FE"/>
    <w:rsid w:val="00501CF9"/>
    <w:rsid w:val="00501F08"/>
    <w:rsid w:val="00503A7A"/>
    <w:rsid w:val="00503AAD"/>
    <w:rsid w:val="00504A94"/>
    <w:rsid w:val="00506494"/>
    <w:rsid w:val="00506558"/>
    <w:rsid w:val="00506EAC"/>
    <w:rsid w:val="005073D2"/>
    <w:rsid w:val="00507BDD"/>
    <w:rsid w:val="005105F7"/>
    <w:rsid w:val="0051070B"/>
    <w:rsid w:val="00510DB5"/>
    <w:rsid w:val="00511D05"/>
    <w:rsid w:val="00511FEB"/>
    <w:rsid w:val="00514017"/>
    <w:rsid w:val="0051480F"/>
    <w:rsid w:val="00514955"/>
    <w:rsid w:val="005155F3"/>
    <w:rsid w:val="00515884"/>
    <w:rsid w:val="00516F9D"/>
    <w:rsid w:val="00517034"/>
    <w:rsid w:val="00517A66"/>
    <w:rsid w:val="00517DE5"/>
    <w:rsid w:val="00520E23"/>
    <w:rsid w:val="00521E5D"/>
    <w:rsid w:val="00522A19"/>
    <w:rsid w:val="00522E14"/>
    <w:rsid w:val="00522EDD"/>
    <w:rsid w:val="0052386D"/>
    <w:rsid w:val="00523A9D"/>
    <w:rsid w:val="005241B4"/>
    <w:rsid w:val="005250BE"/>
    <w:rsid w:val="00525BDC"/>
    <w:rsid w:val="00526444"/>
    <w:rsid w:val="00530604"/>
    <w:rsid w:val="005315DC"/>
    <w:rsid w:val="0053171F"/>
    <w:rsid w:val="00532B1B"/>
    <w:rsid w:val="0053348B"/>
    <w:rsid w:val="00533AE4"/>
    <w:rsid w:val="00533C32"/>
    <w:rsid w:val="00534649"/>
    <w:rsid w:val="00534B8B"/>
    <w:rsid w:val="00536782"/>
    <w:rsid w:val="005374EC"/>
    <w:rsid w:val="00537E52"/>
    <w:rsid w:val="005404D2"/>
    <w:rsid w:val="0054106F"/>
    <w:rsid w:val="005420A0"/>
    <w:rsid w:val="005424EF"/>
    <w:rsid w:val="00542612"/>
    <w:rsid w:val="0054296C"/>
    <w:rsid w:val="005431F1"/>
    <w:rsid w:val="0054340C"/>
    <w:rsid w:val="005440A1"/>
    <w:rsid w:val="005440EB"/>
    <w:rsid w:val="00546804"/>
    <w:rsid w:val="00546FF5"/>
    <w:rsid w:val="00547C5C"/>
    <w:rsid w:val="00551553"/>
    <w:rsid w:val="005527B2"/>
    <w:rsid w:val="00554BBD"/>
    <w:rsid w:val="00555DF0"/>
    <w:rsid w:val="005562E4"/>
    <w:rsid w:val="0055681D"/>
    <w:rsid w:val="00557625"/>
    <w:rsid w:val="00557BE1"/>
    <w:rsid w:val="00561143"/>
    <w:rsid w:val="00561345"/>
    <w:rsid w:val="00561971"/>
    <w:rsid w:val="00561E6C"/>
    <w:rsid w:val="00562AED"/>
    <w:rsid w:val="005636CD"/>
    <w:rsid w:val="00564FE5"/>
    <w:rsid w:val="00565747"/>
    <w:rsid w:val="00565BB0"/>
    <w:rsid w:val="00566F0B"/>
    <w:rsid w:val="0056742E"/>
    <w:rsid w:val="00567CD2"/>
    <w:rsid w:val="00567DAA"/>
    <w:rsid w:val="00571919"/>
    <w:rsid w:val="00571EA4"/>
    <w:rsid w:val="00571F17"/>
    <w:rsid w:val="005739D5"/>
    <w:rsid w:val="00574132"/>
    <w:rsid w:val="00574C4F"/>
    <w:rsid w:val="0057565D"/>
    <w:rsid w:val="00575DF5"/>
    <w:rsid w:val="00576CC1"/>
    <w:rsid w:val="00576FE8"/>
    <w:rsid w:val="00577026"/>
    <w:rsid w:val="00580269"/>
    <w:rsid w:val="005803C9"/>
    <w:rsid w:val="005804B9"/>
    <w:rsid w:val="005807ED"/>
    <w:rsid w:val="00580970"/>
    <w:rsid w:val="005809E8"/>
    <w:rsid w:val="00580CB1"/>
    <w:rsid w:val="00581FB3"/>
    <w:rsid w:val="00581FCF"/>
    <w:rsid w:val="005830A3"/>
    <w:rsid w:val="00583FBE"/>
    <w:rsid w:val="0058489B"/>
    <w:rsid w:val="00585DF7"/>
    <w:rsid w:val="00586551"/>
    <w:rsid w:val="00587273"/>
    <w:rsid w:val="00587447"/>
    <w:rsid w:val="005874BC"/>
    <w:rsid w:val="00587CFD"/>
    <w:rsid w:val="00590676"/>
    <w:rsid w:val="0059078F"/>
    <w:rsid w:val="00592087"/>
    <w:rsid w:val="005926A1"/>
    <w:rsid w:val="00592A0F"/>
    <w:rsid w:val="005935E9"/>
    <w:rsid w:val="0059447C"/>
    <w:rsid w:val="0059452C"/>
    <w:rsid w:val="00594DA8"/>
    <w:rsid w:val="00594F23"/>
    <w:rsid w:val="005953E9"/>
    <w:rsid w:val="005954B5"/>
    <w:rsid w:val="00595855"/>
    <w:rsid w:val="0059595A"/>
    <w:rsid w:val="00595AE8"/>
    <w:rsid w:val="005968BB"/>
    <w:rsid w:val="005A0A50"/>
    <w:rsid w:val="005A0E6B"/>
    <w:rsid w:val="005A24EE"/>
    <w:rsid w:val="005A2D79"/>
    <w:rsid w:val="005A3732"/>
    <w:rsid w:val="005A3869"/>
    <w:rsid w:val="005A436A"/>
    <w:rsid w:val="005A62C5"/>
    <w:rsid w:val="005A7F76"/>
    <w:rsid w:val="005B0593"/>
    <w:rsid w:val="005B0C5E"/>
    <w:rsid w:val="005B1BDD"/>
    <w:rsid w:val="005B1D19"/>
    <w:rsid w:val="005B1D65"/>
    <w:rsid w:val="005B2299"/>
    <w:rsid w:val="005B27C4"/>
    <w:rsid w:val="005B5531"/>
    <w:rsid w:val="005B5B5F"/>
    <w:rsid w:val="005B6DF4"/>
    <w:rsid w:val="005C0636"/>
    <w:rsid w:val="005C1CDB"/>
    <w:rsid w:val="005C1DB5"/>
    <w:rsid w:val="005C26F4"/>
    <w:rsid w:val="005C4BE8"/>
    <w:rsid w:val="005C5103"/>
    <w:rsid w:val="005C73E5"/>
    <w:rsid w:val="005C7A16"/>
    <w:rsid w:val="005D0249"/>
    <w:rsid w:val="005D0E92"/>
    <w:rsid w:val="005D1AD0"/>
    <w:rsid w:val="005D1F8E"/>
    <w:rsid w:val="005D3CFB"/>
    <w:rsid w:val="005D48D1"/>
    <w:rsid w:val="005D517E"/>
    <w:rsid w:val="005D6025"/>
    <w:rsid w:val="005D616F"/>
    <w:rsid w:val="005D6B3D"/>
    <w:rsid w:val="005E0103"/>
    <w:rsid w:val="005E0363"/>
    <w:rsid w:val="005E20F1"/>
    <w:rsid w:val="005E237C"/>
    <w:rsid w:val="005E2D27"/>
    <w:rsid w:val="005E32C9"/>
    <w:rsid w:val="005E3D8B"/>
    <w:rsid w:val="005E4123"/>
    <w:rsid w:val="005E449F"/>
    <w:rsid w:val="005E4A5B"/>
    <w:rsid w:val="005E5B16"/>
    <w:rsid w:val="005E6D79"/>
    <w:rsid w:val="005E7033"/>
    <w:rsid w:val="005E7660"/>
    <w:rsid w:val="005E7872"/>
    <w:rsid w:val="005F05A3"/>
    <w:rsid w:val="005F0701"/>
    <w:rsid w:val="005F0B81"/>
    <w:rsid w:val="005F0F9F"/>
    <w:rsid w:val="005F2F34"/>
    <w:rsid w:val="005F332F"/>
    <w:rsid w:val="005F35C9"/>
    <w:rsid w:val="005F46BC"/>
    <w:rsid w:val="005F5B5E"/>
    <w:rsid w:val="005F69A9"/>
    <w:rsid w:val="005F6E0D"/>
    <w:rsid w:val="005F7703"/>
    <w:rsid w:val="00600D52"/>
    <w:rsid w:val="00601022"/>
    <w:rsid w:val="0060131E"/>
    <w:rsid w:val="00601D77"/>
    <w:rsid w:val="00601DD8"/>
    <w:rsid w:val="006024A9"/>
    <w:rsid w:val="006024C3"/>
    <w:rsid w:val="006035CF"/>
    <w:rsid w:val="00603CB5"/>
    <w:rsid w:val="00604725"/>
    <w:rsid w:val="00605191"/>
    <w:rsid w:val="00605A78"/>
    <w:rsid w:val="00605F72"/>
    <w:rsid w:val="00606030"/>
    <w:rsid w:val="0060680F"/>
    <w:rsid w:val="0060685A"/>
    <w:rsid w:val="00607E62"/>
    <w:rsid w:val="00610F4F"/>
    <w:rsid w:val="00610F6D"/>
    <w:rsid w:val="0061109B"/>
    <w:rsid w:val="00611726"/>
    <w:rsid w:val="00611C20"/>
    <w:rsid w:val="0061252B"/>
    <w:rsid w:val="006127B0"/>
    <w:rsid w:val="00612CFB"/>
    <w:rsid w:val="00613201"/>
    <w:rsid w:val="00613381"/>
    <w:rsid w:val="00613926"/>
    <w:rsid w:val="00614125"/>
    <w:rsid w:val="00615AF0"/>
    <w:rsid w:val="00616007"/>
    <w:rsid w:val="00616B61"/>
    <w:rsid w:val="006179DB"/>
    <w:rsid w:val="00617C15"/>
    <w:rsid w:val="0062002A"/>
    <w:rsid w:val="0062085B"/>
    <w:rsid w:val="0062161F"/>
    <w:rsid w:val="00621E14"/>
    <w:rsid w:val="0062282F"/>
    <w:rsid w:val="00622A81"/>
    <w:rsid w:val="00623040"/>
    <w:rsid w:val="00623BD5"/>
    <w:rsid w:val="00623FC4"/>
    <w:rsid w:val="00624A84"/>
    <w:rsid w:val="00624FB0"/>
    <w:rsid w:val="00625C33"/>
    <w:rsid w:val="00626A8E"/>
    <w:rsid w:val="0062721A"/>
    <w:rsid w:val="0063067A"/>
    <w:rsid w:val="00630F32"/>
    <w:rsid w:val="00631239"/>
    <w:rsid w:val="006318EB"/>
    <w:rsid w:val="00632CF2"/>
    <w:rsid w:val="00633131"/>
    <w:rsid w:val="00633758"/>
    <w:rsid w:val="00633B73"/>
    <w:rsid w:val="00633F49"/>
    <w:rsid w:val="00634222"/>
    <w:rsid w:val="00634D91"/>
    <w:rsid w:val="00635468"/>
    <w:rsid w:val="0063547F"/>
    <w:rsid w:val="00635DE3"/>
    <w:rsid w:val="00636641"/>
    <w:rsid w:val="00636FCC"/>
    <w:rsid w:val="00637C67"/>
    <w:rsid w:val="006406AB"/>
    <w:rsid w:val="006414E5"/>
    <w:rsid w:val="00642178"/>
    <w:rsid w:val="00642253"/>
    <w:rsid w:val="00644220"/>
    <w:rsid w:val="0064439A"/>
    <w:rsid w:val="006444CB"/>
    <w:rsid w:val="00644513"/>
    <w:rsid w:val="00644C4C"/>
    <w:rsid w:val="0064540B"/>
    <w:rsid w:val="00646E6A"/>
    <w:rsid w:val="00646FAB"/>
    <w:rsid w:val="00647CB7"/>
    <w:rsid w:val="0065010E"/>
    <w:rsid w:val="0065120A"/>
    <w:rsid w:val="00652251"/>
    <w:rsid w:val="00652A38"/>
    <w:rsid w:val="00652E7D"/>
    <w:rsid w:val="006539DF"/>
    <w:rsid w:val="00653FC6"/>
    <w:rsid w:val="00654F53"/>
    <w:rsid w:val="00655AA5"/>
    <w:rsid w:val="00655E68"/>
    <w:rsid w:val="00655F06"/>
    <w:rsid w:val="00655F68"/>
    <w:rsid w:val="0065747C"/>
    <w:rsid w:val="00657D47"/>
    <w:rsid w:val="00660843"/>
    <w:rsid w:val="00660EF3"/>
    <w:rsid w:val="0066269F"/>
    <w:rsid w:val="00662969"/>
    <w:rsid w:val="00662E7D"/>
    <w:rsid w:val="00664A0D"/>
    <w:rsid w:val="00664F82"/>
    <w:rsid w:val="0066610C"/>
    <w:rsid w:val="0066646B"/>
    <w:rsid w:val="006665FC"/>
    <w:rsid w:val="00666ED6"/>
    <w:rsid w:val="00670224"/>
    <w:rsid w:val="00670623"/>
    <w:rsid w:val="0067126F"/>
    <w:rsid w:val="006734E9"/>
    <w:rsid w:val="006735A6"/>
    <w:rsid w:val="00673D53"/>
    <w:rsid w:val="0067404A"/>
    <w:rsid w:val="00674C40"/>
    <w:rsid w:val="00675115"/>
    <w:rsid w:val="006752CA"/>
    <w:rsid w:val="00675BA0"/>
    <w:rsid w:val="0067740E"/>
    <w:rsid w:val="0068137E"/>
    <w:rsid w:val="00682E16"/>
    <w:rsid w:val="00683743"/>
    <w:rsid w:val="00683E29"/>
    <w:rsid w:val="00684BAB"/>
    <w:rsid w:val="00686490"/>
    <w:rsid w:val="006865BF"/>
    <w:rsid w:val="00686B31"/>
    <w:rsid w:val="00687954"/>
    <w:rsid w:val="006911D2"/>
    <w:rsid w:val="006927E6"/>
    <w:rsid w:val="00692B3D"/>
    <w:rsid w:val="00692CCE"/>
    <w:rsid w:val="00692D51"/>
    <w:rsid w:val="006932EE"/>
    <w:rsid w:val="00694C2F"/>
    <w:rsid w:val="006950AD"/>
    <w:rsid w:val="0069513A"/>
    <w:rsid w:val="006954BC"/>
    <w:rsid w:val="00695C37"/>
    <w:rsid w:val="006972EE"/>
    <w:rsid w:val="0069789A"/>
    <w:rsid w:val="00697D4F"/>
    <w:rsid w:val="006A128D"/>
    <w:rsid w:val="006A2531"/>
    <w:rsid w:val="006A3129"/>
    <w:rsid w:val="006A3377"/>
    <w:rsid w:val="006A4E8D"/>
    <w:rsid w:val="006A57F3"/>
    <w:rsid w:val="006A5B04"/>
    <w:rsid w:val="006A6788"/>
    <w:rsid w:val="006A69D0"/>
    <w:rsid w:val="006A76AD"/>
    <w:rsid w:val="006A7C09"/>
    <w:rsid w:val="006A7C81"/>
    <w:rsid w:val="006B1169"/>
    <w:rsid w:val="006B1614"/>
    <w:rsid w:val="006B1D85"/>
    <w:rsid w:val="006B1E1C"/>
    <w:rsid w:val="006B4851"/>
    <w:rsid w:val="006B4C04"/>
    <w:rsid w:val="006B6EC5"/>
    <w:rsid w:val="006B6FDF"/>
    <w:rsid w:val="006B71F9"/>
    <w:rsid w:val="006C011E"/>
    <w:rsid w:val="006C0C88"/>
    <w:rsid w:val="006C0EFE"/>
    <w:rsid w:val="006C100E"/>
    <w:rsid w:val="006C110C"/>
    <w:rsid w:val="006C2413"/>
    <w:rsid w:val="006C2B0C"/>
    <w:rsid w:val="006C33BC"/>
    <w:rsid w:val="006C34CA"/>
    <w:rsid w:val="006C3C0C"/>
    <w:rsid w:val="006C3CE2"/>
    <w:rsid w:val="006C4098"/>
    <w:rsid w:val="006C44C7"/>
    <w:rsid w:val="006C47F6"/>
    <w:rsid w:val="006C4D03"/>
    <w:rsid w:val="006C667F"/>
    <w:rsid w:val="006C6A4B"/>
    <w:rsid w:val="006C7007"/>
    <w:rsid w:val="006D05C9"/>
    <w:rsid w:val="006D0FA1"/>
    <w:rsid w:val="006D1D91"/>
    <w:rsid w:val="006D2E1B"/>
    <w:rsid w:val="006D3A4F"/>
    <w:rsid w:val="006D41BE"/>
    <w:rsid w:val="006D51E0"/>
    <w:rsid w:val="006D535B"/>
    <w:rsid w:val="006D575A"/>
    <w:rsid w:val="006D5CDE"/>
    <w:rsid w:val="006D62C7"/>
    <w:rsid w:val="006D6F08"/>
    <w:rsid w:val="006D79E1"/>
    <w:rsid w:val="006D7B5E"/>
    <w:rsid w:val="006E0147"/>
    <w:rsid w:val="006E1432"/>
    <w:rsid w:val="006E2B43"/>
    <w:rsid w:val="006E3C67"/>
    <w:rsid w:val="006E4944"/>
    <w:rsid w:val="006E4CB4"/>
    <w:rsid w:val="006E563F"/>
    <w:rsid w:val="006E5909"/>
    <w:rsid w:val="006E5A9E"/>
    <w:rsid w:val="006E5CF9"/>
    <w:rsid w:val="006E5DA1"/>
    <w:rsid w:val="006E5F36"/>
    <w:rsid w:val="006E60A9"/>
    <w:rsid w:val="006E678B"/>
    <w:rsid w:val="006E6C85"/>
    <w:rsid w:val="006E7125"/>
    <w:rsid w:val="006E7279"/>
    <w:rsid w:val="006E7721"/>
    <w:rsid w:val="006F029C"/>
    <w:rsid w:val="006F1781"/>
    <w:rsid w:val="006F1935"/>
    <w:rsid w:val="006F1E3E"/>
    <w:rsid w:val="006F27A5"/>
    <w:rsid w:val="006F2D53"/>
    <w:rsid w:val="006F348D"/>
    <w:rsid w:val="006F6860"/>
    <w:rsid w:val="006F6877"/>
    <w:rsid w:val="006F7B17"/>
    <w:rsid w:val="00700472"/>
    <w:rsid w:val="00700FB0"/>
    <w:rsid w:val="00703DE9"/>
    <w:rsid w:val="00706FAE"/>
    <w:rsid w:val="007077A1"/>
    <w:rsid w:val="0070792B"/>
    <w:rsid w:val="00711271"/>
    <w:rsid w:val="00712CF0"/>
    <w:rsid w:val="00712F18"/>
    <w:rsid w:val="00712F96"/>
    <w:rsid w:val="00713309"/>
    <w:rsid w:val="0071342A"/>
    <w:rsid w:val="0071366E"/>
    <w:rsid w:val="00713978"/>
    <w:rsid w:val="007140AD"/>
    <w:rsid w:val="00714B4D"/>
    <w:rsid w:val="00715232"/>
    <w:rsid w:val="0071553F"/>
    <w:rsid w:val="00715733"/>
    <w:rsid w:val="007172E4"/>
    <w:rsid w:val="00717F56"/>
    <w:rsid w:val="007203A6"/>
    <w:rsid w:val="007206DD"/>
    <w:rsid w:val="007222C2"/>
    <w:rsid w:val="007228BC"/>
    <w:rsid w:val="007236DE"/>
    <w:rsid w:val="007248A9"/>
    <w:rsid w:val="0072563D"/>
    <w:rsid w:val="00725E6A"/>
    <w:rsid w:val="00726B70"/>
    <w:rsid w:val="0072785A"/>
    <w:rsid w:val="00730DB9"/>
    <w:rsid w:val="00733721"/>
    <w:rsid w:val="00733936"/>
    <w:rsid w:val="0073548F"/>
    <w:rsid w:val="00735A08"/>
    <w:rsid w:val="007417D6"/>
    <w:rsid w:val="00742D9B"/>
    <w:rsid w:val="00744192"/>
    <w:rsid w:val="00744879"/>
    <w:rsid w:val="00744C79"/>
    <w:rsid w:val="00744EE0"/>
    <w:rsid w:val="0074544A"/>
    <w:rsid w:val="007500E3"/>
    <w:rsid w:val="007516BF"/>
    <w:rsid w:val="00752503"/>
    <w:rsid w:val="0075295C"/>
    <w:rsid w:val="007529C4"/>
    <w:rsid w:val="00753A9A"/>
    <w:rsid w:val="00754C52"/>
    <w:rsid w:val="00756533"/>
    <w:rsid w:val="00760297"/>
    <w:rsid w:val="00760BC2"/>
    <w:rsid w:val="007611D3"/>
    <w:rsid w:val="0076127A"/>
    <w:rsid w:val="00761E92"/>
    <w:rsid w:val="00762224"/>
    <w:rsid w:val="00762D4F"/>
    <w:rsid w:val="00763D81"/>
    <w:rsid w:val="00763E8A"/>
    <w:rsid w:val="00763F79"/>
    <w:rsid w:val="007643B1"/>
    <w:rsid w:val="00764788"/>
    <w:rsid w:val="00764FDD"/>
    <w:rsid w:val="0076506D"/>
    <w:rsid w:val="00765182"/>
    <w:rsid w:val="00765608"/>
    <w:rsid w:val="0076638E"/>
    <w:rsid w:val="00766CD4"/>
    <w:rsid w:val="00767812"/>
    <w:rsid w:val="00767968"/>
    <w:rsid w:val="00770283"/>
    <w:rsid w:val="00771FA5"/>
    <w:rsid w:val="00772BC3"/>
    <w:rsid w:val="00773773"/>
    <w:rsid w:val="007738D0"/>
    <w:rsid w:val="00774963"/>
    <w:rsid w:val="007749EE"/>
    <w:rsid w:val="00774C0E"/>
    <w:rsid w:val="007759E0"/>
    <w:rsid w:val="007761EB"/>
    <w:rsid w:val="00776547"/>
    <w:rsid w:val="00776580"/>
    <w:rsid w:val="00776691"/>
    <w:rsid w:val="0078110B"/>
    <w:rsid w:val="00781BDA"/>
    <w:rsid w:val="0078287D"/>
    <w:rsid w:val="0078302B"/>
    <w:rsid w:val="00783D9F"/>
    <w:rsid w:val="007853DE"/>
    <w:rsid w:val="00786B39"/>
    <w:rsid w:val="00786E27"/>
    <w:rsid w:val="00786E40"/>
    <w:rsid w:val="007872C4"/>
    <w:rsid w:val="007878B5"/>
    <w:rsid w:val="00791A8D"/>
    <w:rsid w:val="00792027"/>
    <w:rsid w:val="00792C1A"/>
    <w:rsid w:val="00792E30"/>
    <w:rsid w:val="00792F6F"/>
    <w:rsid w:val="0079356F"/>
    <w:rsid w:val="00793F5C"/>
    <w:rsid w:val="007942C6"/>
    <w:rsid w:val="007943FA"/>
    <w:rsid w:val="00794475"/>
    <w:rsid w:val="00794CED"/>
    <w:rsid w:val="00795CC7"/>
    <w:rsid w:val="00796888"/>
    <w:rsid w:val="007A130B"/>
    <w:rsid w:val="007A1683"/>
    <w:rsid w:val="007A1723"/>
    <w:rsid w:val="007A1DFF"/>
    <w:rsid w:val="007A20AB"/>
    <w:rsid w:val="007A2EC3"/>
    <w:rsid w:val="007A3032"/>
    <w:rsid w:val="007A36AB"/>
    <w:rsid w:val="007A3A5C"/>
    <w:rsid w:val="007A3E3A"/>
    <w:rsid w:val="007A4328"/>
    <w:rsid w:val="007A4C39"/>
    <w:rsid w:val="007A52F7"/>
    <w:rsid w:val="007A548F"/>
    <w:rsid w:val="007A66D3"/>
    <w:rsid w:val="007B030E"/>
    <w:rsid w:val="007B1241"/>
    <w:rsid w:val="007B1C78"/>
    <w:rsid w:val="007B1D18"/>
    <w:rsid w:val="007B246B"/>
    <w:rsid w:val="007B3C59"/>
    <w:rsid w:val="007B3FF1"/>
    <w:rsid w:val="007B4706"/>
    <w:rsid w:val="007B4DC4"/>
    <w:rsid w:val="007B5404"/>
    <w:rsid w:val="007B5981"/>
    <w:rsid w:val="007B5CEA"/>
    <w:rsid w:val="007B5D9C"/>
    <w:rsid w:val="007B6064"/>
    <w:rsid w:val="007B60DE"/>
    <w:rsid w:val="007B631C"/>
    <w:rsid w:val="007B6707"/>
    <w:rsid w:val="007B6758"/>
    <w:rsid w:val="007B788D"/>
    <w:rsid w:val="007C145E"/>
    <w:rsid w:val="007C1580"/>
    <w:rsid w:val="007C15B9"/>
    <w:rsid w:val="007C4029"/>
    <w:rsid w:val="007C58F9"/>
    <w:rsid w:val="007C5FE2"/>
    <w:rsid w:val="007C6263"/>
    <w:rsid w:val="007C6CD8"/>
    <w:rsid w:val="007C7675"/>
    <w:rsid w:val="007C7C0C"/>
    <w:rsid w:val="007D015F"/>
    <w:rsid w:val="007D05F9"/>
    <w:rsid w:val="007D1629"/>
    <w:rsid w:val="007D18B3"/>
    <w:rsid w:val="007D2BB3"/>
    <w:rsid w:val="007D2EE0"/>
    <w:rsid w:val="007D337F"/>
    <w:rsid w:val="007D3B08"/>
    <w:rsid w:val="007D4470"/>
    <w:rsid w:val="007D44D0"/>
    <w:rsid w:val="007D5620"/>
    <w:rsid w:val="007D6A40"/>
    <w:rsid w:val="007D6CBF"/>
    <w:rsid w:val="007D7E11"/>
    <w:rsid w:val="007E17FF"/>
    <w:rsid w:val="007E305F"/>
    <w:rsid w:val="007E3CF7"/>
    <w:rsid w:val="007E4FB6"/>
    <w:rsid w:val="007E622A"/>
    <w:rsid w:val="007E6484"/>
    <w:rsid w:val="007F275B"/>
    <w:rsid w:val="007F4376"/>
    <w:rsid w:val="007F4C8E"/>
    <w:rsid w:val="007F4EB3"/>
    <w:rsid w:val="007F56A4"/>
    <w:rsid w:val="007F56AF"/>
    <w:rsid w:val="007F5D1E"/>
    <w:rsid w:val="007F5DE7"/>
    <w:rsid w:val="007F663A"/>
    <w:rsid w:val="007F669D"/>
    <w:rsid w:val="007F6D91"/>
    <w:rsid w:val="007F72C3"/>
    <w:rsid w:val="007F776F"/>
    <w:rsid w:val="007F7D0A"/>
    <w:rsid w:val="008004A1"/>
    <w:rsid w:val="008006DE"/>
    <w:rsid w:val="00800717"/>
    <w:rsid w:val="0080174F"/>
    <w:rsid w:val="00801D6E"/>
    <w:rsid w:val="008024B2"/>
    <w:rsid w:val="008032F2"/>
    <w:rsid w:val="008036BF"/>
    <w:rsid w:val="008048EC"/>
    <w:rsid w:val="008108E1"/>
    <w:rsid w:val="00812646"/>
    <w:rsid w:val="008155A4"/>
    <w:rsid w:val="00816009"/>
    <w:rsid w:val="00816239"/>
    <w:rsid w:val="00816698"/>
    <w:rsid w:val="00820934"/>
    <w:rsid w:val="00821B36"/>
    <w:rsid w:val="00822AF6"/>
    <w:rsid w:val="00822EB4"/>
    <w:rsid w:val="00823832"/>
    <w:rsid w:val="00823EFA"/>
    <w:rsid w:val="0082470B"/>
    <w:rsid w:val="008260AF"/>
    <w:rsid w:val="00826363"/>
    <w:rsid w:val="008265F6"/>
    <w:rsid w:val="00827415"/>
    <w:rsid w:val="00830679"/>
    <w:rsid w:val="0083078E"/>
    <w:rsid w:val="00830812"/>
    <w:rsid w:val="00830A08"/>
    <w:rsid w:val="00832961"/>
    <w:rsid w:val="00833272"/>
    <w:rsid w:val="00833B28"/>
    <w:rsid w:val="008347D7"/>
    <w:rsid w:val="00836A4B"/>
    <w:rsid w:val="008370FE"/>
    <w:rsid w:val="008376D7"/>
    <w:rsid w:val="00837D6D"/>
    <w:rsid w:val="0084021F"/>
    <w:rsid w:val="008404B5"/>
    <w:rsid w:val="00841486"/>
    <w:rsid w:val="00841EF3"/>
    <w:rsid w:val="00841F4F"/>
    <w:rsid w:val="0084287F"/>
    <w:rsid w:val="00842CE1"/>
    <w:rsid w:val="00842DB7"/>
    <w:rsid w:val="00843044"/>
    <w:rsid w:val="008437FC"/>
    <w:rsid w:val="00843DF3"/>
    <w:rsid w:val="0084423F"/>
    <w:rsid w:val="00844604"/>
    <w:rsid w:val="00844CE4"/>
    <w:rsid w:val="008460BD"/>
    <w:rsid w:val="0084676D"/>
    <w:rsid w:val="008475EE"/>
    <w:rsid w:val="00847DFA"/>
    <w:rsid w:val="00851C07"/>
    <w:rsid w:val="00852125"/>
    <w:rsid w:val="00852E76"/>
    <w:rsid w:val="00852F9D"/>
    <w:rsid w:val="008543C4"/>
    <w:rsid w:val="00854C51"/>
    <w:rsid w:val="008556C6"/>
    <w:rsid w:val="008559A0"/>
    <w:rsid w:val="00855FFE"/>
    <w:rsid w:val="008569E4"/>
    <w:rsid w:val="00856D52"/>
    <w:rsid w:val="008603FB"/>
    <w:rsid w:val="0086087E"/>
    <w:rsid w:val="00860D09"/>
    <w:rsid w:val="0086202F"/>
    <w:rsid w:val="00862B20"/>
    <w:rsid w:val="0086337F"/>
    <w:rsid w:val="0086347A"/>
    <w:rsid w:val="00864607"/>
    <w:rsid w:val="00864FC1"/>
    <w:rsid w:val="0086505D"/>
    <w:rsid w:val="008650B3"/>
    <w:rsid w:val="008652DE"/>
    <w:rsid w:val="0086693D"/>
    <w:rsid w:val="00866D92"/>
    <w:rsid w:val="00867BAD"/>
    <w:rsid w:val="00867FF7"/>
    <w:rsid w:val="008722E2"/>
    <w:rsid w:val="008729DB"/>
    <w:rsid w:val="00872DE9"/>
    <w:rsid w:val="00873445"/>
    <w:rsid w:val="008737FE"/>
    <w:rsid w:val="00875155"/>
    <w:rsid w:val="00875332"/>
    <w:rsid w:val="00876D8A"/>
    <w:rsid w:val="008771F3"/>
    <w:rsid w:val="00877FFE"/>
    <w:rsid w:val="00880395"/>
    <w:rsid w:val="00880CF2"/>
    <w:rsid w:val="008811B0"/>
    <w:rsid w:val="00881B91"/>
    <w:rsid w:val="0088219A"/>
    <w:rsid w:val="00882646"/>
    <w:rsid w:val="00883264"/>
    <w:rsid w:val="0088326E"/>
    <w:rsid w:val="008835BC"/>
    <w:rsid w:val="00883C90"/>
    <w:rsid w:val="00883D6A"/>
    <w:rsid w:val="0088418C"/>
    <w:rsid w:val="0088579E"/>
    <w:rsid w:val="00885D84"/>
    <w:rsid w:val="00887682"/>
    <w:rsid w:val="00887A15"/>
    <w:rsid w:val="00887A75"/>
    <w:rsid w:val="008900B9"/>
    <w:rsid w:val="008907FB"/>
    <w:rsid w:val="00890A24"/>
    <w:rsid w:val="00894D4D"/>
    <w:rsid w:val="00895F17"/>
    <w:rsid w:val="0089792F"/>
    <w:rsid w:val="00897C7E"/>
    <w:rsid w:val="008A1D79"/>
    <w:rsid w:val="008A2DB3"/>
    <w:rsid w:val="008A3402"/>
    <w:rsid w:val="008A3823"/>
    <w:rsid w:val="008A3B8C"/>
    <w:rsid w:val="008A40DC"/>
    <w:rsid w:val="008A53D0"/>
    <w:rsid w:val="008A55B3"/>
    <w:rsid w:val="008A6F66"/>
    <w:rsid w:val="008B0587"/>
    <w:rsid w:val="008B10EB"/>
    <w:rsid w:val="008B1393"/>
    <w:rsid w:val="008B15A2"/>
    <w:rsid w:val="008B15C3"/>
    <w:rsid w:val="008B1B8D"/>
    <w:rsid w:val="008B27D0"/>
    <w:rsid w:val="008B2C8A"/>
    <w:rsid w:val="008B31F9"/>
    <w:rsid w:val="008B331D"/>
    <w:rsid w:val="008B3325"/>
    <w:rsid w:val="008B3DFA"/>
    <w:rsid w:val="008B4380"/>
    <w:rsid w:val="008B44EA"/>
    <w:rsid w:val="008B50AF"/>
    <w:rsid w:val="008B6ED8"/>
    <w:rsid w:val="008B7A2C"/>
    <w:rsid w:val="008B7A5C"/>
    <w:rsid w:val="008C01D3"/>
    <w:rsid w:val="008C06E4"/>
    <w:rsid w:val="008C129F"/>
    <w:rsid w:val="008C2133"/>
    <w:rsid w:val="008C2CD7"/>
    <w:rsid w:val="008C3113"/>
    <w:rsid w:val="008C3A1D"/>
    <w:rsid w:val="008C49AE"/>
    <w:rsid w:val="008C4FEF"/>
    <w:rsid w:val="008C5251"/>
    <w:rsid w:val="008C55F7"/>
    <w:rsid w:val="008C702F"/>
    <w:rsid w:val="008D048F"/>
    <w:rsid w:val="008D065F"/>
    <w:rsid w:val="008D0EA1"/>
    <w:rsid w:val="008D1011"/>
    <w:rsid w:val="008D1F77"/>
    <w:rsid w:val="008D2043"/>
    <w:rsid w:val="008D4056"/>
    <w:rsid w:val="008D47C0"/>
    <w:rsid w:val="008D4B15"/>
    <w:rsid w:val="008D4E0B"/>
    <w:rsid w:val="008D5627"/>
    <w:rsid w:val="008D5A4D"/>
    <w:rsid w:val="008D7E1B"/>
    <w:rsid w:val="008D7E32"/>
    <w:rsid w:val="008E0F20"/>
    <w:rsid w:val="008E1E15"/>
    <w:rsid w:val="008E2515"/>
    <w:rsid w:val="008E34AC"/>
    <w:rsid w:val="008E413C"/>
    <w:rsid w:val="008E4219"/>
    <w:rsid w:val="008E5594"/>
    <w:rsid w:val="008E60B8"/>
    <w:rsid w:val="008E6989"/>
    <w:rsid w:val="008E6E5C"/>
    <w:rsid w:val="008F09B0"/>
    <w:rsid w:val="008F13BE"/>
    <w:rsid w:val="008F186A"/>
    <w:rsid w:val="008F30C1"/>
    <w:rsid w:val="008F364A"/>
    <w:rsid w:val="008F48F5"/>
    <w:rsid w:val="008F57AF"/>
    <w:rsid w:val="008F660F"/>
    <w:rsid w:val="008F78B5"/>
    <w:rsid w:val="009009AD"/>
    <w:rsid w:val="00902A55"/>
    <w:rsid w:val="00902F07"/>
    <w:rsid w:val="00905ED4"/>
    <w:rsid w:val="009060AF"/>
    <w:rsid w:val="00906A40"/>
    <w:rsid w:val="00906CC0"/>
    <w:rsid w:val="0090757F"/>
    <w:rsid w:val="00907F02"/>
    <w:rsid w:val="00910BFF"/>
    <w:rsid w:val="009133C1"/>
    <w:rsid w:val="009133CD"/>
    <w:rsid w:val="009140F4"/>
    <w:rsid w:val="00914517"/>
    <w:rsid w:val="00914535"/>
    <w:rsid w:val="0091497C"/>
    <w:rsid w:val="00914DB3"/>
    <w:rsid w:val="00916584"/>
    <w:rsid w:val="00917C79"/>
    <w:rsid w:val="00920596"/>
    <w:rsid w:val="00921794"/>
    <w:rsid w:val="0092230E"/>
    <w:rsid w:val="00922FBE"/>
    <w:rsid w:val="009237D1"/>
    <w:rsid w:val="00924111"/>
    <w:rsid w:val="00924D3E"/>
    <w:rsid w:val="00925639"/>
    <w:rsid w:val="00925938"/>
    <w:rsid w:val="0092728D"/>
    <w:rsid w:val="00927A79"/>
    <w:rsid w:val="00930953"/>
    <w:rsid w:val="0093095F"/>
    <w:rsid w:val="009312A2"/>
    <w:rsid w:val="00931532"/>
    <w:rsid w:val="009315CC"/>
    <w:rsid w:val="00931DED"/>
    <w:rsid w:val="00931E1C"/>
    <w:rsid w:val="00931FFC"/>
    <w:rsid w:val="00933432"/>
    <w:rsid w:val="00934623"/>
    <w:rsid w:val="00934739"/>
    <w:rsid w:val="00934807"/>
    <w:rsid w:val="00936200"/>
    <w:rsid w:val="009362F1"/>
    <w:rsid w:val="00936447"/>
    <w:rsid w:val="0093662C"/>
    <w:rsid w:val="00936A04"/>
    <w:rsid w:val="00936C7F"/>
    <w:rsid w:val="00940A27"/>
    <w:rsid w:val="00940A85"/>
    <w:rsid w:val="00941C6D"/>
    <w:rsid w:val="00941D80"/>
    <w:rsid w:val="0094372E"/>
    <w:rsid w:val="009438FE"/>
    <w:rsid w:val="00943F6B"/>
    <w:rsid w:val="009448B5"/>
    <w:rsid w:val="00944DBD"/>
    <w:rsid w:val="00945026"/>
    <w:rsid w:val="00946291"/>
    <w:rsid w:val="009468AD"/>
    <w:rsid w:val="00946FBC"/>
    <w:rsid w:val="009521AD"/>
    <w:rsid w:val="00952208"/>
    <w:rsid w:val="00952677"/>
    <w:rsid w:val="00952E36"/>
    <w:rsid w:val="00952EA7"/>
    <w:rsid w:val="009542BA"/>
    <w:rsid w:val="00954F05"/>
    <w:rsid w:val="00955D18"/>
    <w:rsid w:val="00956C66"/>
    <w:rsid w:val="00956EAC"/>
    <w:rsid w:val="00956F80"/>
    <w:rsid w:val="00960076"/>
    <w:rsid w:val="00960519"/>
    <w:rsid w:val="0096058A"/>
    <w:rsid w:val="00961677"/>
    <w:rsid w:val="00962F0E"/>
    <w:rsid w:val="0096501D"/>
    <w:rsid w:val="00965653"/>
    <w:rsid w:val="009658D4"/>
    <w:rsid w:val="0096665C"/>
    <w:rsid w:val="00966BD0"/>
    <w:rsid w:val="00970E68"/>
    <w:rsid w:val="009726B7"/>
    <w:rsid w:val="00972ACC"/>
    <w:rsid w:val="009741A2"/>
    <w:rsid w:val="00974A19"/>
    <w:rsid w:val="00974B72"/>
    <w:rsid w:val="00975538"/>
    <w:rsid w:val="009762DC"/>
    <w:rsid w:val="00977347"/>
    <w:rsid w:val="009777A6"/>
    <w:rsid w:val="009800CB"/>
    <w:rsid w:val="00980FEB"/>
    <w:rsid w:val="00981A7A"/>
    <w:rsid w:val="00981E60"/>
    <w:rsid w:val="00981FE5"/>
    <w:rsid w:val="009829F7"/>
    <w:rsid w:val="00982B02"/>
    <w:rsid w:val="009845CB"/>
    <w:rsid w:val="00984D13"/>
    <w:rsid w:val="00984EF1"/>
    <w:rsid w:val="00984FB3"/>
    <w:rsid w:val="00985915"/>
    <w:rsid w:val="009864B4"/>
    <w:rsid w:val="00987DBA"/>
    <w:rsid w:val="00987FDA"/>
    <w:rsid w:val="00990FF2"/>
    <w:rsid w:val="0099172C"/>
    <w:rsid w:val="00991C4F"/>
    <w:rsid w:val="009920A5"/>
    <w:rsid w:val="00992757"/>
    <w:rsid w:val="00992F7B"/>
    <w:rsid w:val="0099353A"/>
    <w:rsid w:val="0099355E"/>
    <w:rsid w:val="00993E9A"/>
    <w:rsid w:val="00994490"/>
    <w:rsid w:val="009952D3"/>
    <w:rsid w:val="00995992"/>
    <w:rsid w:val="00996BCC"/>
    <w:rsid w:val="009973E9"/>
    <w:rsid w:val="009979AA"/>
    <w:rsid w:val="009A044F"/>
    <w:rsid w:val="009A0D58"/>
    <w:rsid w:val="009A1A91"/>
    <w:rsid w:val="009A21DF"/>
    <w:rsid w:val="009A23DF"/>
    <w:rsid w:val="009A27FC"/>
    <w:rsid w:val="009A3B9B"/>
    <w:rsid w:val="009A3E4F"/>
    <w:rsid w:val="009A4A24"/>
    <w:rsid w:val="009A4B62"/>
    <w:rsid w:val="009A50DF"/>
    <w:rsid w:val="009A569E"/>
    <w:rsid w:val="009A6105"/>
    <w:rsid w:val="009A74A9"/>
    <w:rsid w:val="009B16F3"/>
    <w:rsid w:val="009B1E02"/>
    <w:rsid w:val="009B20D6"/>
    <w:rsid w:val="009B37D2"/>
    <w:rsid w:val="009B3E5D"/>
    <w:rsid w:val="009B412C"/>
    <w:rsid w:val="009B5CBA"/>
    <w:rsid w:val="009B65B3"/>
    <w:rsid w:val="009B753E"/>
    <w:rsid w:val="009C0A65"/>
    <w:rsid w:val="009C1323"/>
    <w:rsid w:val="009C21B2"/>
    <w:rsid w:val="009C39EE"/>
    <w:rsid w:val="009C467F"/>
    <w:rsid w:val="009C4E13"/>
    <w:rsid w:val="009C5B2A"/>
    <w:rsid w:val="009C5DBA"/>
    <w:rsid w:val="009C6D58"/>
    <w:rsid w:val="009D0855"/>
    <w:rsid w:val="009D1300"/>
    <w:rsid w:val="009D1A26"/>
    <w:rsid w:val="009D1D7D"/>
    <w:rsid w:val="009D2FC2"/>
    <w:rsid w:val="009D3C94"/>
    <w:rsid w:val="009D539D"/>
    <w:rsid w:val="009D73C0"/>
    <w:rsid w:val="009E05F8"/>
    <w:rsid w:val="009E1562"/>
    <w:rsid w:val="009E166B"/>
    <w:rsid w:val="009E1DD3"/>
    <w:rsid w:val="009E3531"/>
    <w:rsid w:val="009E3C6A"/>
    <w:rsid w:val="009E3CDE"/>
    <w:rsid w:val="009E4114"/>
    <w:rsid w:val="009E4560"/>
    <w:rsid w:val="009E4BB3"/>
    <w:rsid w:val="009E59D5"/>
    <w:rsid w:val="009E5CF6"/>
    <w:rsid w:val="009E70ED"/>
    <w:rsid w:val="009E7727"/>
    <w:rsid w:val="009E7BA9"/>
    <w:rsid w:val="009E7CC7"/>
    <w:rsid w:val="009F0DCD"/>
    <w:rsid w:val="009F11F5"/>
    <w:rsid w:val="009F4F4E"/>
    <w:rsid w:val="009F5C9C"/>
    <w:rsid w:val="009F5FE1"/>
    <w:rsid w:val="009F65DC"/>
    <w:rsid w:val="009F675E"/>
    <w:rsid w:val="009F70BD"/>
    <w:rsid w:val="009F7249"/>
    <w:rsid w:val="00A00809"/>
    <w:rsid w:val="00A00EBF"/>
    <w:rsid w:val="00A0190E"/>
    <w:rsid w:val="00A01BC5"/>
    <w:rsid w:val="00A01CBD"/>
    <w:rsid w:val="00A0205C"/>
    <w:rsid w:val="00A0222B"/>
    <w:rsid w:val="00A03C99"/>
    <w:rsid w:val="00A04814"/>
    <w:rsid w:val="00A048FC"/>
    <w:rsid w:val="00A05394"/>
    <w:rsid w:val="00A05E05"/>
    <w:rsid w:val="00A10525"/>
    <w:rsid w:val="00A11117"/>
    <w:rsid w:val="00A12065"/>
    <w:rsid w:val="00A127BB"/>
    <w:rsid w:val="00A13293"/>
    <w:rsid w:val="00A132E5"/>
    <w:rsid w:val="00A13B79"/>
    <w:rsid w:val="00A13C09"/>
    <w:rsid w:val="00A13D43"/>
    <w:rsid w:val="00A146CA"/>
    <w:rsid w:val="00A171B4"/>
    <w:rsid w:val="00A17505"/>
    <w:rsid w:val="00A1765F"/>
    <w:rsid w:val="00A2006D"/>
    <w:rsid w:val="00A200B1"/>
    <w:rsid w:val="00A21092"/>
    <w:rsid w:val="00A2159C"/>
    <w:rsid w:val="00A21FD8"/>
    <w:rsid w:val="00A22767"/>
    <w:rsid w:val="00A22AA4"/>
    <w:rsid w:val="00A23270"/>
    <w:rsid w:val="00A23376"/>
    <w:rsid w:val="00A235AE"/>
    <w:rsid w:val="00A238FC"/>
    <w:rsid w:val="00A23AF2"/>
    <w:rsid w:val="00A23C93"/>
    <w:rsid w:val="00A242CD"/>
    <w:rsid w:val="00A244B8"/>
    <w:rsid w:val="00A24DE4"/>
    <w:rsid w:val="00A24FBA"/>
    <w:rsid w:val="00A25739"/>
    <w:rsid w:val="00A257AD"/>
    <w:rsid w:val="00A26467"/>
    <w:rsid w:val="00A26693"/>
    <w:rsid w:val="00A26873"/>
    <w:rsid w:val="00A26F99"/>
    <w:rsid w:val="00A27AE7"/>
    <w:rsid w:val="00A317F0"/>
    <w:rsid w:val="00A32258"/>
    <w:rsid w:val="00A329CC"/>
    <w:rsid w:val="00A32FDF"/>
    <w:rsid w:val="00A33B62"/>
    <w:rsid w:val="00A33BD8"/>
    <w:rsid w:val="00A33C95"/>
    <w:rsid w:val="00A35316"/>
    <w:rsid w:val="00A36021"/>
    <w:rsid w:val="00A368C9"/>
    <w:rsid w:val="00A37A24"/>
    <w:rsid w:val="00A37D6C"/>
    <w:rsid w:val="00A40BBD"/>
    <w:rsid w:val="00A40CEC"/>
    <w:rsid w:val="00A41188"/>
    <w:rsid w:val="00A423B9"/>
    <w:rsid w:val="00A43FCC"/>
    <w:rsid w:val="00A45560"/>
    <w:rsid w:val="00A45658"/>
    <w:rsid w:val="00A45C76"/>
    <w:rsid w:val="00A47875"/>
    <w:rsid w:val="00A4791F"/>
    <w:rsid w:val="00A5107E"/>
    <w:rsid w:val="00A51BE4"/>
    <w:rsid w:val="00A52E83"/>
    <w:rsid w:val="00A52F6E"/>
    <w:rsid w:val="00A53752"/>
    <w:rsid w:val="00A55210"/>
    <w:rsid w:val="00A55592"/>
    <w:rsid w:val="00A55E65"/>
    <w:rsid w:val="00A5624D"/>
    <w:rsid w:val="00A56398"/>
    <w:rsid w:val="00A577C2"/>
    <w:rsid w:val="00A60076"/>
    <w:rsid w:val="00A606F4"/>
    <w:rsid w:val="00A60CE9"/>
    <w:rsid w:val="00A60E97"/>
    <w:rsid w:val="00A60FFA"/>
    <w:rsid w:val="00A61053"/>
    <w:rsid w:val="00A616DB"/>
    <w:rsid w:val="00A6186F"/>
    <w:rsid w:val="00A63867"/>
    <w:rsid w:val="00A63A12"/>
    <w:rsid w:val="00A63C61"/>
    <w:rsid w:val="00A6456D"/>
    <w:rsid w:val="00A64FFE"/>
    <w:rsid w:val="00A6755D"/>
    <w:rsid w:val="00A677B5"/>
    <w:rsid w:val="00A67AB7"/>
    <w:rsid w:val="00A67DD1"/>
    <w:rsid w:val="00A7184F"/>
    <w:rsid w:val="00A72351"/>
    <w:rsid w:val="00A7512C"/>
    <w:rsid w:val="00A759C4"/>
    <w:rsid w:val="00A7654A"/>
    <w:rsid w:val="00A76E6A"/>
    <w:rsid w:val="00A80790"/>
    <w:rsid w:val="00A81351"/>
    <w:rsid w:val="00A84134"/>
    <w:rsid w:val="00A84160"/>
    <w:rsid w:val="00A843DB"/>
    <w:rsid w:val="00A84B0F"/>
    <w:rsid w:val="00A84BF4"/>
    <w:rsid w:val="00A84DAF"/>
    <w:rsid w:val="00A85340"/>
    <w:rsid w:val="00A86AFC"/>
    <w:rsid w:val="00A86CC0"/>
    <w:rsid w:val="00A86D7E"/>
    <w:rsid w:val="00A874CE"/>
    <w:rsid w:val="00A87BC6"/>
    <w:rsid w:val="00A91BC7"/>
    <w:rsid w:val="00A91F36"/>
    <w:rsid w:val="00A92785"/>
    <w:rsid w:val="00A93002"/>
    <w:rsid w:val="00A93065"/>
    <w:rsid w:val="00A93AFA"/>
    <w:rsid w:val="00A93C90"/>
    <w:rsid w:val="00A93F26"/>
    <w:rsid w:val="00A94A26"/>
    <w:rsid w:val="00A94BC1"/>
    <w:rsid w:val="00A94E98"/>
    <w:rsid w:val="00A955CA"/>
    <w:rsid w:val="00A95E64"/>
    <w:rsid w:val="00A97B5D"/>
    <w:rsid w:val="00A97FC1"/>
    <w:rsid w:val="00AA0A90"/>
    <w:rsid w:val="00AA270C"/>
    <w:rsid w:val="00AA3BB0"/>
    <w:rsid w:val="00AA4D99"/>
    <w:rsid w:val="00AA5043"/>
    <w:rsid w:val="00AA5B72"/>
    <w:rsid w:val="00AA5C2E"/>
    <w:rsid w:val="00AA7F55"/>
    <w:rsid w:val="00AB11C7"/>
    <w:rsid w:val="00AB148C"/>
    <w:rsid w:val="00AB198A"/>
    <w:rsid w:val="00AB2EF3"/>
    <w:rsid w:val="00AB3248"/>
    <w:rsid w:val="00AB57AF"/>
    <w:rsid w:val="00AB5873"/>
    <w:rsid w:val="00AB6050"/>
    <w:rsid w:val="00AC1AC4"/>
    <w:rsid w:val="00AC4FA6"/>
    <w:rsid w:val="00AC574F"/>
    <w:rsid w:val="00AC5D02"/>
    <w:rsid w:val="00AC60CD"/>
    <w:rsid w:val="00AC6E23"/>
    <w:rsid w:val="00AC7B71"/>
    <w:rsid w:val="00AD1A49"/>
    <w:rsid w:val="00AD2CEB"/>
    <w:rsid w:val="00AD48A6"/>
    <w:rsid w:val="00AD4AD9"/>
    <w:rsid w:val="00AD4AEA"/>
    <w:rsid w:val="00AD613E"/>
    <w:rsid w:val="00AD6695"/>
    <w:rsid w:val="00AE016F"/>
    <w:rsid w:val="00AE0173"/>
    <w:rsid w:val="00AE0599"/>
    <w:rsid w:val="00AE131B"/>
    <w:rsid w:val="00AE15C8"/>
    <w:rsid w:val="00AE26D6"/>
    <w:rsid w:val="00AE2AD6"/>
    <w:rsid w:val="00AE2D31"/>
    <w:rsid w:val="00AE341F"/>
    <w:rsid w:val="00AE43F2"/>
    <w:rsid w:val="00AE4C5B"/>
    <w:rsid w:val="00AE5B89"/>
    <w:rsid w:val="00AE5FAC"/>
    <w:rsid w:val="00AE7D63"/>
    <w:rsid w:val="00AE7F7C"/>
    <w:rsid w:val="00AF0969"/>
    <w:rsid w:val="00AF1111"/>
    <w:rsid w:val="00AF26E9"/>
    <w:rsid w:val="00AF2A67"/>
    <w:rsid w:val="00AF385B"/>
    <w:rsid w:val="00AF3C8B"/>
    <w:rsid w:val="00AF3F3C"/>
    <w:rsid w:val="00AF6F5D"/>
    <w:rsid w:val="00AF781A"/>
    <w:rsid w:val="00B00AC1"/>
    <w:rsid w:val="00B00BA5"/>
    <w:rsid w:val="00B00ED4"/>
    <w:rsid w:val="00B02169"/>
    <w:rsid w:val="00B02F08"/>
    <w:rsid w:val="00B05D78"/>
    <w:rsid w:val="00B068A4"/>
    <w:rsid w:val="00B07491"/>
    <w:rsid w:val="00B10307"/>
    <w:rsid w:val="00B104EA"/>
    <w:rsid w:val="00B107DF"/>
    <w:rsid w:val="00B11541"/>
    <w:rsid w:val="00B11E5B"/>
    <w:rsid w:val="00B12576"/>
    <w:rsid w:val="00B12AC5"/>
    <w:rsid w:val="00B12B7A"/>
    <w:rsid w:val="00B12F85"/>
    <w:rsid w:val="00B13115"/>
    <w:rsid w:val="00B13570"/>
    <w:rsid w:val="00B135E3"/>
    <w:rsid w:val="00B136EF"/>
    <w:rsid w:val="00B13DEB"/>
    <w:rsid w:val="00B14582"/>
    <w:rsid w:val="00B1471B"/>
    <w:rsid w:val="00B162E2"/>
    <w:rsid w:val="00B17C4D"/>
    <w:rsid w:val="00B20303"/>
    <w:rsid w:val="00B20D2F"/>
    <w:rsid w:val="00B21F9B"/>
    <w:rsid w:val="00B2240B"/>
    <w:rsid w:val="00B226FF"/>
    <w:rsid w:val="00B23881"/>
    <w:rsid w:val="00B23D82"/>
    <w:rsid w:val="00B24223"/>
    <w:rsid w:val="00B25F31"/>
    <w:rsid w:val="00B272D0"/>
    <w:rsid w:val="00B2758F"/>
    <w:rsid w:val="00B3053C"/>
    <w:rsid w:val="00B311F9"/>
    <w:rsid w:val="00B31EE6"/>
    <w:rsid w:val="00B3243A"/>
    <w:rsid w:val="00B33982"/>
    <w:rsid w:val="00B374DD"/>
    <w:rsid w:val="00B42723"/>
    <w:rsid w:val="00B435F4"/>
    <w:rsid w:val="00B43C53"/>
    <w:rsid w:val="00B44227"/>
    <w:rsid w:val="00B44AD8"/>
    <w:rsid w:val="00B45AB0"/>
    <w:rsid w:val="00B45AF5"/>
    <w:rsid w:val="00B45C04"/>
    <w:rsid w:val="00B45C91"/>
    <w:rsid w:val="00B45F4D"/>
    <w:rsid w:val="00B464A2"/>
    <w:rsid w:val="00B46B25"/>
    <w:rsid w:val="00B509A1"/>
    <w:rsid w:val="00B51A5D"/>
    <w:rsid w:val="00B51EE0"/>
    <w:rsid w:val="00B53A22"/>
    <w:rsid w:val="00B545EF"/>
    <w:rsid w:val="00B5595E"/>
    <w:rsid w:val="00B56E3E"/>
    <w:rsid w:val="00B579E4"/>
    <w:rsid w:val="00B57AFC"/>
    <w:rsid w:val="00B61333"/>
    <w:rsid w:val="00B627A2"/>
    <w:rsid w:val="00B631AA"/>
    <w:rsid w:val="00B63BD5"/>
    <w:rsid w:val="00B63EC8"/>
    <w:rsid w:val="00B63FAF"/>
    <w:rsid w:val="00B667D7"/>
    <w:rsid w:val="00B66E75"/>
    <w:rsid w:val="00B66F66"/>
    <w:rsid w:val="00B70819"/>
    <w:rsid w:val="00B71143"/>
    <w:rsid w:val="00B726B5"/>
    <w:rsid w:val="00B737CD"/>
    <w:rsid w:val="00B74614"/>
    <w:rsid w:val="00B74C14"/>
    <w:rsid w:val="00B7512D"/>
    <w:rsid w:val="00B75158"/>
    <w:rsid w:val="00B7561F"/>
    <w:rsid w:val="00B75675"/>
    <w:rsid w:val="00B76E36"/>
    <w:rsid w:val="00B76F82"/>
    <w:rsid w:val="00B76FCD"/>
    <w:rsid w:val="00B7793C"/>
    <w:rsid w:val="00B77C94"/>
    <w:rsid w:val="00B8094E"/>
    <w:rsid w:val="00B821F1"/>
    <w:rsid w:val="00B82326"/>
    <w:rsid w:val="00B83EB5"/>
    <w:rsid w:val="00B841E2"/>
    <w:rsid w:val="00B8426B"/>
    <w:rsid w:val="00B853D6"/>
    <w:rsid w:val="00B853F7"/>
    <w:rsid w:val="00B85499"/>
    <w:rsid w:val="00B85994"/>
    <w:rsid w:val="00B860DF"/>
    <w:rsid w:val="00B862D0"/>
    <w:rsid w:val="00B87A5F"/>
    <w:rsid w:val="00B91B5C"/>
    <w:rsid w:val="00B92202"/>
    <w:rsid w:val="00B9246C"/>
    <w:rsid w:val="00B93AD0"/>
    <w:rsid w:val="00B9504F"/>
    <w:rsid w:val="00B976DB"/>
    <w:rsid w:val="00B97A19"/>
    <w:rsid w:val="00B97C3F"/>
    <w:rsid w:val="00B97E99"/>
    <w:rsid w:val="00BA04D3"/>
    <w:rsid w:val="00BA2102"/>
    <w:rsid w:val="00BA26C3"/>
    <w:rsid w:val="00BA2B04"/>
    <w:rsid w:val="00BA2D40"/>
    <w:rsid w:val="00BA2F7C"/>
    <w:rsid w:val="00BA3338"/>
    <w:rsid w:val="00BA33CA"/>
    <w:rsid w:val="00BA3703"/>
    <w:rsid w:val="00BA4B99"/>
    <w:rsid w:val="00BA5996"/>
    <w:rsid w:val="00BA6A7F"/>
    <w:rsid w:val="00BA6FAD"/>
    <w:rsid w:val="00BA75E2"/>
    <w:rsid w:val="00BA7C89"/>
    <w:rsid w:val="00BB063B"/>
    <w:rsid w:val="00BB16A4"/>
    <w:rsid w:val="00BB182A"/>
    <w:rsid w:val="00BB2B5A"/>
    <w:rsid w:val="00BB43DE"/>
    <w:rsid w:val="00BB472E"/>
    <w:rsid w:val="00BB5E51"/>
    <w:rsid w:val="00BB6640"/>
    <w:rsid w:val="00BB6BD7"/>
    <w:rsid w:val="00BB77CD"/>
    <w:rsid w:val="00BB7B7F"/>
    <w:rsid w:val="00BC0C16"/>
    <w:rsid w:val="00BC14A0"/>
    <w:rsid w:val="00BC159D"/>
    <w:rsid w:val="00BC1BD5"/>
    <w:rsid w:val="00BC231E"/>
    <w:rsid w:val="00BC27DF"/>
    <w:rsid w:val="00BC28AF"/>
    <w:rsid w:val="00BC37D3"/>
    <w:rsid w:val="00BC38EF"/>
    <w:rsid w:val="00BC3DBE"/>
    <w:rsid w:val="00BC3DDA"/>
    <w:rsid w:val="00BC46C9"/>
    <w:rsid w:val="00BC55DB"/>
    <w:rsid w:val="00BC614C"/>
    <w:rsid w:val="00BC64D2"/>
    <w:rsid w:val="00BC66AE"/>
    <w:rsid w:val="00BC7841"/>
    <w:rsid w:val="00BD06B0"/>
    <w:rsid w:val="00BD0771"/>
    <w:rsid w:val="00BD08AE"/>
    <w:rsid w:val="00BD0926"/>
    <w:rsid w:val="00BD1718"/>
    <w:rsid w:val="00BD1726"/>
    <w:rsid w:val="00BD36F1"/>
    <w:rsid w:val="00BD38DB"/>
    <w:rsid w:val="00BD3C86"/>
    <w:rsid w:val="00BD5606"/>
    <w:rsid w:val="00BD5CDB"/>
    <w:rsid w:val="00BD77D2"/>
    <w:rsid w:val="00BD7F1B"/>
    <w:rsid w:val="00BE0B86"/>
    <w:rsid w:val="00BE0D6A"/>
    <w:rsid w:val="00BE0E9A"/>
    <w:rsid w:val="00BE129F"/>
    <w:rsid w:val="00BE1627"/>
    <w:rsid w:val="00BE2740"/>
    <w:rsid w:val="00BE2B92"/>
    <w:rsid w:val="00BE5278"/>
    <w:rsid w:val="00BE5287"/>
    <w:rsid w:val="00BE59A2"/>
    <w:rsid w:val="00BE7361"/>
    <w:rsid w:val="00BE74AA"/>
    <w:rsid w:val="00BE7E58"/>
    <w:rsid w:val="00BF11B6"/>
    <w:rsid w:val="00BF1973"/>
    <w:rsid w:val="00BF1A2F"/>
    <w:rsid w:val="00BF2C6E"/>
    <w:rsid w:val="00BF2FC2"/>
    <w:rsid w:val="00BF4AEB"/>
    <w:rsid w:val="00BF566A"/>
    <w:rsid w:val="00BF57FF"/>
    <w:rsid w:val="00BF5F4D"/>
    <w:rsid w:val="00BF694B"/>
    <w:rsid w:val="00BF6B4D"/>
    <w:rsid w:val="00BF6ED6"/>
    <w:rsid w:val="00BF6EEA"/>
    <w:rsid w:val="00BF74B8"/>
    <w:rsid w:val="00C00B73"/>
    <w:rsid w:val="00C01E94"/>
    <w:rsid w:val="00C02867"/>
    <w:rsid w:val="00C02CFC"/>
    <w:rsid w:val="00C04627"/>
    <w:rsid w:val="00C058AD"/>
    <w:rsid w:val="00C05E41"/>
    <w:rsid w:val="00C0630B"/>
    <w:rsid w:val="00C06477"/>
    <w:rsid w:val="00C070D3"/>
    <w:rsid w:val="00C10BF0"/>
    <w:rsid w:val="00C115DE"/>
    <w:rsid w:val="00C11B08"/>
    <w:rsid w:val="00C12EF8"/>
    <w:rsid w:val="00C130AF"/>
    <w:rsid w:val="00C15770"/>
    <w:rsid w:val="00C1592B"/>
    <w:rsid w:val="00C1609B"/>
    <w:rsid w:val="00C20277"/>
    <w:rsid w:val="00C20BB9"/>
    <w:rsid w:val="00C21A4B"/>
    <w:rsid w:val="00C21D84"/>
    <w:rsid w:val="00C224F2"/>
    <w:rsid w:val="00C22669"/>
    <w:rsid w:val="00C246AA"/>
    <w:rsid w:val="00C24815"/>
    <w:rsid w:val="00C25EF2"/>
    <w:rsid w:val="00C26368"/>
    <w:rsid w:val="00C26A9B"/>
    <w:rsid w:val="00C26C46"/>
    <w:rsid w:val="00C2731D"/>
    <w:rsid w:val="00C27882"/>
    <w:rsid w:val="00C27BB4"/>
    <w:rsid w:val="00C30399"/>
    <w:rsid w:val="00C314B4"/>
    <w:rsid w:val="00C316BD"/>
    <w:rsid w:val="00C317EB"/>
    <w:rsid w:val="00C31C07"/>
    <w:rsid w:val="00C32163"/>
    <w:rsid w:val="00C3239E"/>
    <w:rsid w:val="00C349C6"/>
    <w:rsid w:val="00C34CEE"/>
    <w:rsid w:val="00C373AD"/>
    <w:rsid w:val="00C37CDE"/>
    <w:rsid w:val="00C37E9F"/>
    <w:rsid w:val="00C37ED3"/>
    <w:rsid w:val="00C40170"/>
    <w:rsid w:val="00C40F6F"/>
    <w:rsid w:val="00C4178F"/>
    <w:rsid w:val="00C43349"/>
    <w:rsid w:val="00C44B39"/>
    <w:rsid w:val="00C46B15"/>
    <w:rsid w:val="00C46FFC"/>
    <w:rsid w:val="00C4750C"/>
    <w:rsid w:val="00C47ADA"/>
    <w:rsid w:val="00C47BEC"/>
    <w:rsid w:val="00C50EAC"/>
    <w:rsid w:val="00C5217F"/>
    <w:rsid w:val="00C538B9"/>
    <w:rsid w:val="00C55627"/>
    <w:rsid w:val="00C55F1F"/>
    <w:rsid w:val="00C56AA9"/>
    <w:rsid w:val="00C56B24"/>
    <w:rsid w:val="00C57BA5"/>
    <w:rsid w:val="00C627A9"/>
    <w:rsid w:val="00C631D5"/>
    <w:rsid w:val="00C63719"/>
    <w:rsid w:val="00C64506"/>
    <w:rsid w:val="00C64806"/>
    <w:rsid w:val="00C65233"/>
    <w:rsid w:val="00C65FEF"/>
    <w:rsid w:val="00C665C0"/>
    <w:rsid w:val="00C6778C"/>
    <w:rsid w:val="00C67C4B"/>
    <w:rsid w:val="00C67C59"/>
    <w:rsid w:val="00C67FEA"/>
    <w:rsid w:val="00C72BD4"/>
    <w:rsid w:val="00C73E64"/>
    <w:rsid w:val="00C74F1C"/>
    <w:rsid w:val="00C75471"/>
    <w:rsid w:val="00C755D8"/>
    <w:rsid w:val="00C75C57"/>
    <w:rsid w:val="00C7643D"/>
    <w:rsid w:val="00C76449"/>
    <w:rsid w:val="00C76550"/>
    <w:rsid w:val="00C76B6B"/>
    <w:rsid w:val="00C77370"/>
    <w:rsid w:val="00C779DC"/>
    <w:rsid w:val="00C77E0A"/>
    <w:rsid w:val="00C77F3A"/>
    <w:rsid w:val="00C80850"/>
    <w:rsid w:val="00C812F5"/>
    <w:rsid w:val="00C814CE"/>
    <w:rsid w:val="00C817EF"/>
    <w:rsid w:val="00C820AB"/>
    <w:rsid w:val="00C82D08"/>
    <w:rsid w:val="00C82D59"/>
    <w:rsid w:val="00C832A8"/>
    <w:rsid w:val="00C83414"/>
    <w:rsid w:val="00C848C7"/>
    <w:rsid w:val="00C85024"/>
    <w:rsid w:val="00C859EB"/>
    <w:rsid w:val="00C86826"/>
    <w:rsid w:val="00C87019"/>
    <w:rsid w:val="00C8702D"/>
    <w:rsid w:val="00C87D0F"/>
    <w:rsid w:val="00C91496"/>
    <w:rsid w:val="00C91556"/>
    <w:rsid w:val="00C92087"/>
    <w:rsid w:val="00C92DCC"/>
    <w:rsid w:val="00C93815"/>
    <w:rsid w:val="00C9385E"/>
    <w:rsid w:val="00C9428D"/>
    <w:rsid w:val="00C96AB8"/>
    <w:rsid w:val="00CA00AB"/>
    <w:rsid w:val="00CA0261"/>
    <w:rsid w:val="00CA0BC7"/>
    <w:rsid w:val="00CA0EEA"/>
    <w:rsid w:val="00CA190D"/>
    <w:rsid w:val="00CA3DCC"/>
    <w:rsid w:val="00CA500C"/>
    <w:rsid w:val="00CA514E"/>
    <w:rsid w:val="00CA5D13"/>
    <w:rsid w:val="00CA6515"/>
    <w:rsid w:val="00CA6A99"/>
    <w:rsid w:val="00CB0959"/>
    <w:rsid w:val="00CB19C9"/>
    <w:rsid w:val="00CB23E2"/>
    <w:rsid w:val="00CB27D5"/>
    <w:rsid w:val="00CB4353"/>
    <w:rsid w:val="00CB461E"/>
    <w:rsid w:val="00CB4927"/>
    <w:rsid w:val="00CB65AE"/>
    <w:rsid w:val="00CC00C2"/>
    <w:rsid w:val="00CC0159"/>
    <w:rsid w:val="00CC0964"/>
    <w:rsid w:val="00CC0EFA"/>
    <w:rsid w:val="00CC1B40"/>
    <w:rsid w:val="00CC1E31"/>
    <w:rsid w:val="00CC2046"/>
    <w:rsid w:val="00CC2055"/>
    <w:rsid w:val="00CC22F2"/>
    <w:rsid w:val="00CC2672"/>
    <w:rsid w:val="00CC6F35"/>
    <w:rsid w:val="00CC7DF4"/>
    <w:rsid w:val="00CD0109"/>
    <w:rsid w:val="00CD154E"/>
    <w:rsid w:val="00CD1E40"/>
    <w:rsid w:val="00CD26A7"/>
    <w:rsid w:val="00CD2F21"/>
    <w:rsid w:val="00CD30C8"/>
    <w:rsid w:val="00CD3155"/>
    <w:rsid w:val="00CD31BA"/>
    <w:rsid w:val="00CD38DA"/>
    <w:rsid w:val="00CD3BF3"/>
    <w:rsid w:val="00CD3CC7"/>
    <w:rsid w:val="00CD4670"/>
    <w:rsid w:val="00CD47C1"/>
    <w:rsid w:val="00CD49CA"/>
    <w:rsid w:val="00CD5587"/>
    <w:rsid w:val="00CD6A7E"/>
    <w:rsid w:val="00CD7722"/>
    <w:rsid w:val="00CD7888"/>
    <w:rsid w:val="00CD7C8A"/>
    <w:rsid w:val="00CE04DB"/>
    <w:rsid w:val="00CE2995"/>
    <w:rsid w:val="00CE29FD"/>
    <w:rsid w:val="00CE3466"/>
    <w:rsid w:val="00CE3A01"/>
    <w:rsid w:val="00CE4223"/>
    <w:rsid w:val="00CE4AC9"/>
    <w:rsid w:val="00CE4D0B"/>
    <w:rsid w:val="00CE4D2B"/>
    <w:rsid w:val="00CE4E77"/>
    <w:rsid w:val="00CE52C0"/>
    <w:rsid w:val="00CE55F9"/>
    <w:rsid w:val="00CE5E41"/>
    <w:rsid w:val="00CE7D42"/>
    <w:rsid w:val="00CF023C"/>
    <w:rsid w:val="00CF029B"/>
    <w:rsid w:val="00CF1732"/>
    <w:rsid w:val="00CF24E6"/>
    <w:rsid w:val="00CF2BA9"/>
    <w:rsid w:val="00CF3782"/>
    <w:rsid w:val="00CF4BE6"/>
    <w:rsid w:val="00CF507F"/>
    <w:rsid w:val="00CF5893"/>
    <w:rsid w:val="00CF60B6"/>
    <w:rsid w:val="00D000AF"/>
    <w:rsid w:val="00D00525"/>
    <w:rsid w:val="00D01236"/>
    <w:rsid w:val="00D01DE4"/>
    <w:rsid w:val="00D01E08"/>
    <w:rsid w:val="00D02186"/>
    <w:rsid w:val="00D02496"/>
    <w:rsid w:val="00D0384E"/>
    <w:rsid w:val="00D03FC0"/>
    <w:rsid w:val="00D0409E"/>
    <w:rsid w:val="00D04253"/>
    <w:rsid w:val="00D04324"/>
    <w:rsid w:val="00D046F1"/>
    <w:rsid w:val="00D060E2"/>
    <w:rsid w:val="00D10549"/>
    <w:rsid w:val="00D10EF0"/>
    <w:rsid w:val="00D12536"/>
    <w:rsid w:val="00D127AC"/>
    <w:rsid w:val="00D1433F"/>
    <w:rsid w:val="00D15D9D"/>
    <w:rsid w:val="00D16547"/>
    <w:rsid w:val="00D20956"/>
    <w:rsid w:val="00D20979"/>
    <w:rsid w:val="00D210F5"/>
    <w:rsid w:val="00D21B3E"/>
    <w:rsid w:val="00D21ECE"/>
    <w:rsid w:val="00D21F8C"/>
    <w:rsid w:val="00D220E6"/>
    <w:rsid w:val="00D22490"/>
    <w:rsid w:val="00D24555"/>
    <w:rsid w:val="00D24832"/>
    <w:rsid w:val="00D252D5"/>
    <w:rsid w:val="00D257D7"/>
    <w:rsid w:val="00D26060"/>
    <w:rsid w:val="00D269B0"/>
    <w:rsid w:val="00D26E67"/>
    <w:rsid w:val="00D30BBF"/>
    <w:rsid w:val="00D31EE5"/>
    <w:rsid w:val="00D3345E"/>
    <w:rsid w:val="00D334D8"/>
    <w:rsid w:val="00D33514"/>
    <w:rsid w:val="00D349D0"/>
    <w:rsid w:val="00D368F5"/>
    <w:rsid w:val="00D36A00"/>
    <w:rsid w:val="00D36E2F"/>
    <w:rsid w:val="00D3762E"/>
    <w:rsid w:val="00D376B3"/>
    <w:rsid w:val="00D40F5A"/>
    <w:rsid w:val="00D41C47"/>
    <w:rsid w:val="00D448D7"/>
    <w:rsid w:val="00D44B71"/>
    <w:rsid w:val="00D46236"/>
    <w:rsid w:val="00D46EB2"/>
    <w:rsid w:val="00D47459"/>
    <w:rsid w:val="00D474DB"/>
    <w:rsid w:val="00D47528"/>
    <w:rsid w:val="00D50127"/>
    <w:rsid w:val="00D50308"/>
    <w:rsid w:val="00D5065E"/>
    <w:rsid w:val="00D50A2E"/>
    <w:rsid w:val="00D5112B"/>
    <w:rsid w:val="00D5137B"/>
    <w:rsid w:val="00D51A3C"/>
    <w:rsid w:val="00D51B84"/>
    <w:rsid w:val="00D523BE"/>
    <w:rsid w:val="00D52771"/>
    <w:rsid w:val="00D52895"/>
    <w:rsid w:val="00D52BF6"/>
    <w:rsid w:val="00D53274"/>
    <w:rsid w:val="00D54945"/>
    <w:rsid w:val="00D54D55"/>
    <w:rsid w:val="00D55F44"/>
    <w:rsid w:val="00D5614A"/>
    <w:rsid w:val="00D5637E"/>
    <w:rsid w:val="00D5681D"/>
    <w:rsid w:val="00D574C3"/>
    <w:rsid w:val="00D5770A"/>
    <w:rsid w:val="00D60764"/>
    <w:rsid w:val="00D60D5D"/>
    <w:rsid w:val="00D61C53"/>
    <w:rsid w:val="00D61FDB"/>
    <w:rsid w:val="00D63353"/>
    <w:rsid w:val="00D63904"/>
    <w:rsid w:val="00D63D78"/>
    <w:rsid w:val="00D64A21"/>
    <w:rsid w:val="00D64E53"/>
    <w:rsid w:val="00D6536A"/>
    <w:rsid w:val="00D658AF"/>
    <w:rsid w:val="00D66B39"/>
    <w:rsid w:val="00D6737A"/>
    <w:rsid w:val="00D70BCF"/>
    <w:rsid w:val="00D7330B"/>
    <w:rsid w:val="00D739DF"/>
    <w:rsid w:val="00D73D83"/>
    <w:rsid w:val="00D74421"/>
    <w:rsid w:val="00D75305"/>
    <w:rsid w:val="00D75CD5"/>
    <w:rsid w:val="00D80049"/>
    <w:rsid w:val="00D81AE7"/>
    <w:rsid w:val="00D8203E"/>
    <w:rsid w:val="00D82C7A"/>
    <w:rsid w:val="00D8342D"/>
    <w:rsid w:val="00D84182"/>
    <w:rsid w:val="00D84D81"/>
    <w:rsid w:val="00D85BBA"/>
    <w:rsid w:val="00D85FC0"/>
    <w:rsid w:val="00D868D0"/>
    <w:rsid w:val="00D87329"/>
    <w:rsid w:val="00D87A68"/>
    <w:rsid w:val="00D90725"/>
    <w:rsid w:val="00D91DE2"/>
    <w:rsid w:val="00D92513"/>
    <w:rsid w:val="00D94119"/>
    <w:rsid w:val="00D9425D"/>
    <w:rsid w:val="00D94AB0"/>
    <w:rsid w:val="00D94D6D"/>
    <w:rsid w:val="00D960DC"/>
    <w:rsid w:val="00D97ED0"/>
    <w:rsid w:val="00DA0876"/>
    <w:rsid w:val="00DA095B"/>
    <w:rsid w:val="00DA0E0B"/>
    <w:rsid w:val="00DA15A9"/>
    <w:rsid w:val="00DA2695"/>
    <w:rsid w:val="00DA2CB1"/>
    <w:rsid w:val="00DA2EAC"/>
    <w:rsid w:val="00DA301D"/>
    <w:rsid w:val="00DA31C2"/>
    <w:rsid w:val="00DA4FA2"/>
    <w:rsid w:val="00DA61BF"/>
    <w:rsid w:val="00DB114F"/>
    <w:rsid w:val="00DB2C52"/>
    <w:rsid w:val="00DB30F2"/>
    <w:rsid w:val="00DB38D5"/>
    <w:rsid w:val="00DB520E"/>
    <w:rsid w:val="00DB627E"/>
    <w:rsid w:val="00DB65BA"/>
    <w:rsid w:val="00DB6643"/>
    <w:rsid w:val="00DB791C"/>
    <w:rsid w:val="00DC06C0"/>
    <w:rsid w:val="00DC14A9"/>
    <w:rsid w:val="00DC1904"/>
    <w:rsid w:val="00DC1D68"/>
    <w:rsid w:val="00DC2023"/>
    <w:rsid w:val="00DC221A"/>
    <w:rsid w:val="00DC24EC"/>
    <w:rsid w:val="00DC2AA6"/>
    <w:rsid w:val="00DC2B06"/>
    <w:rsid w:val="00DC2F8C"/>
    <w:rsid w:val="00DC2FCC"/>
    <w:rsid w:val="00DC37B5"/>
    <w:rsid w:val="00DC3A2C"/>
    <w:rsid w:val="00DC51F1"/>
    <w:rsid w:val="00DC6B90"/>
    <w:rsid w:val="00DC746C"/>
    <w:rsid w:val="00DC7B87"/>
    <w:rsid w:val="00DD01BC"/>
    <w:rsid w:val="00DD03CC"/>
    <w:rsid w:val="00DD0818"/>
    <w:rsid w:val="00DD0DD4"/>
    <w:rsid w:val="00DD15B4"/>
    <w:rsid w:val="00DD17FE"/>
    <w:rsid w:val="00DD192D"/>
    <w:rsid w:val="00DD1E0B"/>
    <w:rsid w:val="00DD255C"/>
    <w:rsid w:val="00DD26C0"/>
    <w:rsid w:val="00DD28E3"/>
    <w:rsid w:val="00DD5378"/>
    <w:rsid w:val="00DD6DC0"/>
    <w:rsid w:val="00DE0756"/>
    <w:rsid w:val="00DE2BB8"/>
    <w:rsid w:val="00DE2C62"/>
    <w:rsid w:val="00DE3FFD"/>
    <w:rsid w:val="00DE4311"/>
    <w:rsid w:val="00DE4A7A"/>
    <w:rsid w:val="00DE4E9E"/>
    <w:rsid w:val="00DE6935"/>
    <w:rsid w:val="00DE6E52"/>
    <w:rsid w:val="00DE7033"/>
    <w:rsid w:val="00DE704A"/>
    <w:rsid w:val="00DE776D"/>
    <w:rsid w:val="00DE7C56"/>
    <w:rsid w:val="00DF0A39"/>
    <w:rsid w:val="00DF0C0C"/>
    <w:rsid w:val="00DF0FA0"/>
    <w:rsid w:val="00DF105D"/>
    <w:rsid w:val="00DF1692"/>
    <w:rsid w:val="00DF2703"/>
    <w:rsid w:val="00DF3278"/>
    <w:rsid w:val="00DF33C6"/>
    <w:rsid w:val="00DF3CF2"/>
    <w:rsid w:val="00DF3DA9"/>
    <w:rsid w:val="00DF436D"/>
    <w:rsid w:val="00DF4CC1"/>
    <w:rsid w:val="00DF56CF"/>
    <w:rsid w:val="00DF5DEB"/>
    <w:rsid w:val="00DF5F98"/>
    <w:rsid w:val="00DF5FD0"/>
    <w:rsid w:val="00DF7FCE"/>
    <w:rsid w:val="00E00110"/>
    <w:rsid w:val="00E005C7"/>
    <w:rsid w:val="00E007BA"/>
    <w:rsid w:val="00E00CBB"/>
    <w:rsid w:val="00E01750"/>
    <w:rsid w:val="00E02E0A"/>
    <w:rsid w:val="00E033B6"/>
    <w:rsid w:val="00E03451"/>
    <w:rsid w:val="00E04307"/>
    <w:rsid w:val="00E04A04"/>
    <w:rsid w:val="00E04EFF"/>
    <w:rsid w:val="00E050B3"/>
    <w:rsid w:val="00E06EE2"/>
    <w:rsid w:val="00E0737B"/>
    <w:rsid w:val="00E108A5"/>
    <w:rsid w:val="00E10BF2"/>
    <w:rsid w:val="00E110BE"/>
    <w:rsid w:val="00E118D8"/>
    <w:rsid w:val="00E11C65"/>
    <w:rsid w:val="00E125A8"/>
    <w:rsid w:val="00E12A63"/>
    <w:rsid w:val="00E13758"/>
    <w:rsid w:val="00E13C38"/>
    <w:rsid w:val="00E13F96"/>
    <w:rsid w:val="00E15F14"/>
    <w:rsid w:val="00E15FA9"/>
    <w:rsid w:val="00E170F7"/>
    <w:rsid w:val="00E17474"/>
    <w:rsid w:val="00E2020A"/>
    <w:rsid w:val="00E218A4"/>
    <w:rsid w:val="00E21FC6"/>
    <w:rsid w:val="00E224F9"/>
    <w:rsid w:val="00E22522"/>
    <w:rsid w:val="00E2326D"/>
    <w:rsid w:val="00E2346F"/>
    <w:rsid w:val="00E23C78"/>
    <w:rsid w:val="00E24602"/>
    <w:rsid w:val="00E25306"/>
    <w:rsid w:val="00E25DB7"/>
    <w:rsid w:val="00E25FDF"/>
    <w:rsid w:val="00E30248"/>
    <w:rsid w:val="00E30CE7"/>
    <w:rsid w:val="00E30D4F"/>
    <w:rsid w:val="00E3110E"/>
    <w:rsid w:val="00E314CC"/>
    <w:rsid w:val="00E31AC0"/>
    <w:rsid w:val="00E335C9"/>
    <w:rsid w:val="00E336D8"/>
    <w:rsid w:val="00E33B6A"/>
    <w:rsid w:val="00E3465D"/>
    <w:rsid w:val="00E377C2"/>
    <w:rsid w:val="00E4018D"/>
    <w:rsid w:val="00E4079B"/>
    <w:rsid w:val="00E40C25"/>
    <w:rsid w:val="00E4134F"/>
    <w:rsid w:val="00E42719"/>
    <w:rsid w:val="00E429FD"/>
    <w:rsid w:val="00E42E17"/>
    <w:rsid w:val="00E42E89"/>
    <w:rsid w:val="00E4390F"/>
    <w:rsid w:val="00E43D26"/>
    <w:rsid w:val="00E44FFD"/>
    <w:rsid w:val="00E45038"/>
    <w:rsid w:val="00E45424"/>
    <w:rsid w:val="00E45560"/>
    <w:rsid w:val="00E4734D"/>
    <w:rsid w:val="00E50367"/>
    <w:rsid w:val="00E50847"/>
    <w:rsid w:val="00E50A96"/>
    <w:rsid w:val="00E51143"/>
    <w:rsid w:val="00E514C2"/>
    <w:rsid w:val="00E514E0"/>
    <w:rsid w:val="00E52EC0"/>
    <w:rsid w:val="00E53AB6"/>
    <w:rsid w:val="00E540C6"/>
    <w:rsid w:val="00E54220"/>
    <w:rsid w:val="00E5486E"/>
    <w:rsid w:val="00E556C2"/>
    <w:rsid w:val="00E572FE"/>
    <w:rsid w:val="00E573F9"/>
    <w:rsid w:val="00E57987"/>
    <w:rsid w:val="00E60069"/>
    <w:rsid w:val="00E61EA6"/>
    <w:rsid w:val="00E63E8B"/>
    <w:rsid w:val="00E651EE"/>
    <w:rsid w:val="00E653FE"/>
    <w:rsid w:val="00E654EA"/>
    <w:rsid w:val="00E659D4"/>
    <w:rsid w:val="00E668BD"/>
    <w:rsid w:val="00E67331"/>
    <w:rsid w:val="00E673F8"/>
    <w:rsid w:val="00E675C2"/>
    <w:rsid w:val="00E6770A"/>
    <w:rsid w:val="00E678FC"/>
    <w:rsid w:val="00E70223"/>
    <w:rsid w:val="00E70A9C"/>
    <w:rsid w:val="00E71660"/>
    <w:rsid w:val="00E73152"/>
    <w:rsid w:val="00E732D1"/>
    <w:rsid w:val="00E742C9"/>
    <w:rsid w:val="00E74885"/>
    <w:rsid w:val="00E75352"/>
    <w:rsid w:val="00E757EC"/>
    <w:rsid w:val="00E759F8"/>
    <w:rsid w:val="00E76378"/>
    <w:rsid w:val="00E8047A"/>
    <w:rsid w:val="00E82091"/>
    <w:rsid w:val="00E837B6"/>
    <w:rsid w:val="00E83F79"/>
    <w:rsid w:val="00E83F95"/>
    <w:rsid w:val="00E8414B"/>
    <w:rsid w:val="00E84792"/>
    <w:rsid w:val="00E84C74"/>
    <w:rsid w:val="00E87249"/>
    <w:rsid w:val="00E877CF"/>
    <w:rsid w:val="00E877D6"/>
    <w:rsid w:val="00E900A9"/>
    <w:rsid w:val="00E90B08"/>
    <w:rsid w:val="00E90BCD"/>
    <w:rsid w:val="00E90C69"/>
    <w:rsid w:val="00E918AD"/>
    <w:rsid w:val="00E93F97"/>
    <w:rsid w:val="00E944DD"/>
    <w:rsid w:val="00E95385"/>
    <w:rsid w:val="00E95538"/>
    <w:rsid w:val="00E958A1"/>
    <w:rsid w:val="00E9603F"/>
    <w:rsid w:val="00EA0288"/>
    <w:rsid w:val="00EA12F0"/>
    <w:rsid w:val="00EA1955"/>
    <w:rsid w:val="00EA5FAD"/>
    <w:rsid w:val="00EA69A9"/>
    <w:rsid w:val="00EA7E40"/>
    <w:rsid w:val="00EB25B9"/>
    <w:rsid w:val="00EB318B"/>
    <w:rsid w:val="00EB31FE"/>
    <w:rsid w:val="00EB3C49"/>
    <w:rsid w:val="00EB3F64"/>
    <w:rsid w:val="00EB4AE3"/>
    <w:rsid w:val="00EB5484"/>
    <w:rsid w:val="00EB5C10"/>
    <w:rsid w:val="00EB61FC"/>
    <w:rsid w:val="00EB74FD"/>
    <w:rsid w:val="00EC02AB"/>
    <w:rsid w:val="00EC0983"/>
    <w:rsid w:val="00EC0FCC"/>
    <w:rsid w:val="00EC19E1"/>
    <w:rsid w:val="00EC290A"/>
    <w:rsid w:val="00EC2C0F"/>
    <w:rsid w:val="00EC34B5"/>
    <w:rsid w:val="00EC383A"/>
    <w:rsid w:val="00EC3FBF"/>
    <w:rsid w:val="00EC52CC"/>
    <w:rsid w:val="00EC602E"/>
    <w:rsid w:val="00EC621C"/>
    <w:rsid w:val="00EC71FA"/>
    <w:rsid w:val="00EC7318"/>
    <w:rsid w:val="00EC7C1C"/>
    <w:rsid w:val="00ED1507"/>
    <w:rsid w:val="00ED3B09"/>
    <w:rsid w:val="00ED3FC1"/>
    <w:rsid w:val="00ED427E"/>
    <w:rsid w:val="00ED53A8"/>
    <w:rsid w:val="00ED545D"/>
    <w:rsid w:val="00ED6FC7"/>
    <w:rsid w:val="00EE05AE"/>
    <w:rsid w:val="00EE1BEC"/>
    <w:rsid w:val="00EE287A"/>
    <w:rsid w:val="00EE32F2"/>
    <w:rsid w:val="00EE35D3"/>
    <w:rsid w:val="00EE45C7"/>
    <w:rsid w:val="00EE47A9"/>
    <w:rsid w:val="00EE5492"/>
    <w:rsid w:val="00EE6F1E"/>
    <w:rsid w:val="00EE77C1"/>
    <w:rsid w:val="00EE7BB7"/>
    <w:rsid w:val="00EF0F2F"/>
    <w:rsid w:val="00EF2319"/>
    <w:rsid w:val="00EF2513"/>
    <w:rsid w:val="00EF393F"/>
    <w:rsid w:val="00EF4979"/>
    <w:rsid w:val="00EF5F1B"/>
    <w:rsid w:val="00EF668C"/>
    <w:rsid w:val="00EF7334"/>
    <w:rsid w:val="00EF794D"/>
    <w:rsid w:val="00EF7EB9"/>
    <w:rsid w:val="00EF7FDB"/>
    <w:rsid w:val="00F0068F"/>
    <w:rsid w:val="00F0107F"/>
    <w:rsid w:val="00F015B0"/>
    <w:rsid w:val="00F0334D"/>
    <w:rsid w:val="00F05747"/>
    <w:rsid w:val="00F05759"/>
    <w:rsid w:val="00F0596B"/>
    <w:rsid w:val="00F05B20"/>
    <w:rsid w:val="00F05D9C"/>
    <w:rsid w:val="00F05F30"/>
    <w:rsid w:val="00F06B56"/>
    <w:rsid w:val="00F06FE3"/>
    <w:rsid w:val="00F078DA"/>
    <w:rsid w:val="00F11389"/>
    <w:rsid w:val="00F11BFE"/>
    <w:rsid w:val="00F12700"/>
    <w:rsid w:val="00F13380"/>
    <w:rsid w:val="00F1421C"/>
    <w:rsid w:val="00F148EC"/>
    <w:rsid w:val="00F15D9D"/>
    <w:rsid w:val="00F163BF"/>
    <w:rsid w:val="00F17251"/>
    <w:rsid w:val="00F2115D"/>
    <w:rsid w:val="00F23814"/>
    <w:rsid w:val="00F24CF0"/>
    <w:rsid w:val="00F24E13"/>
    <w:rsid w:val="00F2591F"/>
    <w:rsid w:val="00F25D15"/>
    <w:rsid w:val="00F2636D"/>
    <w:rsid w:val="00F26802"/>
    <w:rsid w:val="00F26B8A"/>
    <w:rsid w:val="00F277B3"/>
    <w:rsid w:val="00F27A9A"/>
    <w:rsid w:val="00F327BF"/>
    <w:rsid w:val="00F335EC"/>
    <w:rsid w:val="00F3368F"/>
    <w:rsid w:val="00F33FC5"/>
    <w:rsid w:val="00F340C0"/>
    <w:rsid w:val="00F34D6F"/>
    <w:rsid w:val="00F34E77"/>
    <w:rsid w:val="00F3524F"/>
    <w:rsid w:val="00F36595"/>
    <w:rsid w:val="00F36732"/>
    <w:rsid w:val="00F37689"/>
    <w:rsid w:val="00F3782D"/>
    <w:rsid w:val="00F40209"/>
    <w:rsid w:val="00F417B2"/>
    <w:rsid w:val="00F417E0"/>
    <w:rsid w:val="00F41A3F"/>
    <w:rsid w:val="00F41F43"/>
    <w:rsid w:val="00F4219D"/>
    <w:rsid w:val="00F427CB"/>
    <w:rsid w:val="00F432C8"/>
    <w:rsid w:val="00F4431E"/>
    <w:rsid w:val="00F44D4B"/>
    <w:rsid w:val="00F450B0"/>
    <w:rsid w:val="00F451B5"/>
    <w:rsid w:val="00F45564"/>
    <w:rsid w:val="00F476F3"/>
    <w:rsid w:val="00F50450"/>
    <w:rsid w:val="00F5276F"/>
    <w:rsid w:val="00F53133"/>
    <w:rsid w:val="00F533B5"/>
    <w:rsid w:val="00F533C1"/>
    <w:rsid w:val="00F5393E"/>
    <w:rsid w:val="00F542D5"/>
    <w:rsid w:val="00F543E6"/>
    <w:rsid w:val="00F548AE"/>
    <w:rsid w:val="00F54AFB"/>
    <w:rsid w:val="00F55A90"/>
    <w:rsid w:val="00F56457"/>
    <w:rsid w:val="00F56CE1"/>
    <w:rsid w:val="00F572E1"/>
    <w:rsid w:val="00F575D2"/>
    <w:rsid w:val="00F577C4"/>
    <w:rsid w:val="00F60AF2"/>
    <w:rsid w:val="00F60D17"/>
    <w:rsid w:val="00F60F11"/>
    <w:rsid w:val="00F6105C"/>
    <w:rsid w:val="00F61865"/>
    <w:rsid w:val="00F619E8"/>
    <w:rsid w:val="00F6211C"/>
    <w:rsid w:val="00F62885"/>
    <w:rsid w:val="00F62DE7"/>
    <w:rsid w:val="00F638F0"/>
    <w:rsid w:val="00F64476"/>
    <w:rsid w:val="00F66126"/>
    <w:rsid w:val="00F66137"/>
    <w:rsid w:val="00F6616A"/>
    <w:rsid w:val="00F66227"/>
    <w:rsid w:val="00F663E8"/>
    <w:rsid w:val="00F675FA"/>
    <w:rsid w:val="00F678C0"/>
    <w:rsid w:val="00F70338"/>
    <w:rsid w:val="00F717DE"/>
    <w:rsid w:val="00F71A8F"/>
    <w:rsid w:val="00F726B9"/>
    <w:rsid w:val="00F73734"/>
    <w:rsid w:val="00F73AF2"/>
    <w:rsid w:val="00F73EEE"/>
    <w:rsid w:val="00F7532C"/>
    <w:rsid w:val="00F761E2"/>
    <w:rsid w:val="00F77073"/>
    <w:rsid w:val="00F806FC"/>
    <w:rsid w:val="00F82AB9"/>
    <w:rsid w:val="00F831AC"/>
    <w:rsid w:val="00F84EF3"/>
    <w:rsid w:val="00F85AF1"/>
    <w:rsid w:val="00F87011"/>
    <w:rsid w:val="00F871CB"/>
    <w:rsid w:val="00F8747B"/>
    <w:rsid w:val="00F90C91"/>
    <w:rsid w:val="00F912CE"/>
    <w:rsid w:val="00F91455"/>
    <w:rsid w:val="00F91B10"/>
    <w:rsid w:val="00F923AF"/>
    <w:rsid w:val="00F93F4B"/>
    <w:rsid w:val="00F94DC8"/>
    <w:rsid w:val="00F95D0D"/>
    <w:rsid w:val="00F96A45"/>
    <w:rsid w:val="00FA0467"/>
    <w:rsid w:val="00FA095B"/>
    <w:rsid w:val="00FA0E9F"/>
    <w:rsid w:val="00FA1476"/>
    <w:rsid w:val="00FA1772"/>
    <w:rsid w:val="00FA1FF1"/>
    <w:rsid w:val="00FA231A"/>
    <w:rsid w:val="00FA26A3"/>
    <w:rsid w:val="00FA28DE"/>
    <w:rsid w:val="00FA2A69"/>
    <w:rsid w:val="00FA3EFE"/>
    <w:rsid w:val="00FA4BDA"/>
    <w:rsid w:val="00FA53AB"/>
    <w:rsid w:val="00FA67F2"/>
    <w:rsid w:val="00FA6C8D"/>
    <w:rsid w:val="00FA7156"/>
    <w:rsid w:val="00FA79B1"/>
    <w:rsid w:val="00FA7E46"/>
    <w:rsid w:val="00FB0224"/>
    <w:rsid w:val="00FB0944"/>
    <w:rsid w:val="00FB0DBF"/>
    <w:rsid w:val="00FB119E"/>
    <w:rsid w:val="00FB12C9"/>
    <w:rsid w:val="00FB1785"/>
    <w:rsid w:val="00FB2724"/>
    <w:rsid w:val="00FB280C"/>
    <w:rsid w:val="00FB28A1"/>
    <w:rsid w:val="00FB2EEE"/>
    <w:rsid w:val="00FB302B"/>
    <w:rsid w:val="00FB3351"/>
    <w:rsid w:val="00FB3444"/>
    <w:rsid w:val="00FB3C37"/>
    <w:rsid w:val="00FB3CE3"/>
    <w:rsid w:val="00FB4309"/>
    <w:rsid w:val="00FB46C9"/>
    <w:rsid w:val="00FB59A9"/>
    <w:rsid w:val="00FB62DA"/>
    <w:rsid w:val="00FC10E1"/>
    <w:rsid w:val="00FC139D"/>
    <w:rsid w:val="00FC284E"/>
    <w:rsid w:val="00FC4C6A"/>
    <w:rsid w:val="00FC4C73"/>
    <w:rsid w:val="00FC4EAE"/>
    <w:rsid w:val="00FC5328"/>
    <w:rsid w:val="00FC5F90"/>
    <w:rsid w:val="00FC67D6"/>
    <w:rsid w:val="00FC6B14"/>
    <w:rsid w:val="00FC704A"/>
    <w:rsid w:val="00FC7116"/>
    <w:rsid w:val="00FC7938"/>
    <w:rsid w:val="00FC7BC9"/>
    <w:rsid w:val="00FC7DEA"/>
    <w:rsid w:val="00FD0093"/>
    <w:rsid w:val="00FD02B4"/>
    <w:rsid w:val="00FD0B75"/>
    <w:rsid w:val="00FD0BD8"/>
    <w:rsid w:val="00FD2B97"/>
    <w:rsid w:val="00FD2C08"/>
    <w:rsid w:val="00FD3ADC"/>
    <w:rsid w:val="00FD3AF3"/>
    <w:rsid w:val="00FD3D14"/>
    <w:rsid w:val="00FD4899"/>
    <w:rsid w:val="00FD4A93"/>
    <w:rsid w:val="00FD539F"/>
    <w:rsid w:val="00FD5B93"/>
    <w:rsid w:val="00FD68C8"/>
    <w:rsid w:val="00FD69F0"/>
    <w:rsid w:val="00FD6C62"/>
    <w:rsid w:val="00FD7B52"/>
    <w:rsid w:val="00FD7D33"/>
    <w:rsid w:val="00FD7F65"/>
    <w:rsid w:val="00FE1295"/>
    <w:rsid w:val="00FE239B"/>
    <w:rsid w:val="00FE2884"/>
    <w:rsid w:val="00FE2D4E"/>
    <w:rsid w:val="00FE31B8"/>
    <w:rsid w:val="00FE4BED"/>
    <w:rsid w:val="00FE56DB"/>
    <w:rsid w:val="00FE5BFD"/>
    <w:rsid w:val="00FE673F"/>
    <w:rsid w:val="00FE7561"/>
    <w:rsid w:val="00FE7AC6"/>
    <w:rsid w:val="00FF0ADC"/>
    <w:rsid w:val="00FF0C32"/>
    <w:rsid w:val="00FF0C46"/>
    <w:rsid w:val="00FF0C6F"/>
    <w:rsid w:val="00FF0C8E"/>
    <w:rsid w:val="00FF0E73"/>
    <w:rsid w:val="00FF0F6E"/>
    <w:rsid w:val="00FF0FE3"/>
    <w:rsid w:val="00FF16AF"/>
    <w:rsid w:val="00FF18FC"/>
    <w:rsid w:val="00FF2415"/>
    <w:rsid w:val="00FF2994"/>
    <w:rsid w:val="00FF4312"/>
    <w:rsid w:val="00FF43BE"/>
    <w:rsid w:val="00FF43C8"/>
    <w:rsid w:val="00FF586E"/>
    <w:rsid w:val="00FF6205"/>
    <w:rsid w:val="00FF6E2D"/>
    <w:rsid w:val="00FF7CF5"/>
    <w:rsid w:val="5EA76E8B"/>
    <w:rsid w:val="604B0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160A5BA-5E0F-45BF-AE3C-99EFADE77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iPriority="0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1">
    <w:name w:val="heading 1"/>
    <w:basedOn w:val="a0"/>
    <w:next w:val="a0"/>
    <w:link w:val="10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3">
    <w:name w:val="heading 3"/>
    <w:basedOn w:val="a0"/>
    <w:next w:val="a0"/>
    <w:link w:val="30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FollowedHyperlink"/>
    <w:basedOn w:val="a1"/>
    <w:uiPriority w:val="99"/>
    <w:semiHidden/>
    <w:unhideWhenUsed/>
    <w:qFormat/>
    <w:rPr>
      <w:color w:val="800080" w:themeColor="followedHyperlink"/>
      <w:u w:val="single"/>
    </w:rPr>
  </w:style>
  <w:style w:type="character" w:styleId="a5">
    <w:name w:val="footnote reference"/>
    <w:basedOn w:val="a1"/>
    <w:uiPriority w:val="99"/>
    <w:semiHidden/>
    <w:unhideWhenUsed/>
    <w:qFormat/>
    <w:rPr>
      <w:vertAlign w:val="superscript"/>
    </w:rPr>
  </w:style>
  <w:style w:type="character" w:styleId="a6">
    <w:name w:val="annotation reference"/>
    <w:basedOn w:val="a1"/>
    <w:uiPriority w:val="99"/>
    <w:semiHidden/>
    <w:unhideWhenUsed/>
    <w:rPr>
      <w:sz w:val="16"/>
      <w:szCs w:val="16"/>
    </w:rPr>
  </w:style>
  <w:style w:type="character" w:styleId="a7">
    <w:name w:val="Emphasis"/>
    <w:basedOn w:val="a1"/>
    <w:uiPriority w:val="20"/>
    <w:qFormat/>
    <w:rPr>
      <w:i/>
      <w:iCs/>
    </w:rPr>
  </w:style>
  <w:style w:type="character" w:styleId="a8">
    <w:name w:val="Hyperlink"/>
    <w:basedOn w:val="a1"/>
    <w:uiPriority w:val="99"/>
    <w:unhideWhenUsed/>
    <w:rPr>
      <w:color w:val="0000FF" w:themeColor="hyperlink"/>
      <w:u w:val="single"/>
    </w:rPr>
  </w:style>
  <w:style w:type="character" w:styleId="a9">
    <w:name w:val="page number"/>
    <w:basedOn w:val="a1"/>
    <w:qFormat/>
  </w:style>
  <w:style w:type="character" w:styleId="aa">
    <w:name w:val="Strong"/>
    <w:uiPriority w:val="22"/>
    <w:qFormat/>
    <w:rPr>
      <w:b/>
      <w:bCs/>
    </w:rPr>
  </w:style>
  <w:style w:type="paragraph" w:styleId="ab">
    <w:name w:val="Balloon Text"/>
    <w:basedOn w:val="a0"/>
    <w:link w:val="ac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d">
    <w:name w:val="Plain Text"/>
    <w:basedOn w:val="a0"/>
    <w:link w:val="ae"/>
    <w:uiPriority w:val="99"/>
    <w:semiHidden/>
    <w:unhideWhenUsed/>
    <w:pPr>
      <w:spacing w:after="0" w:line="240" w:lineRule="auto"/>
    </w:pPr>
    <w:rPr>
      <w:rFonts w:ascii="Calibri" w:hAnsi="Calibri" w:cs="Consolas"/>
      <w:szCs w:val="21"/>
    </w:rPr>
  </w:style>
  <w:style w:type="paragraph" w:styleId="af">
    <w:name w:val="annotation text"/>
    <w:basedOn w:val="a0"/>
    <w:link w:val="af0"/>
    <w:uiPriority w:val="99"/>
    <w:unhideWhenUsed/>
    <w:pPr>
      <w:spacing w:line="240" w:lineRule="auto"/>
    </w:pPr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qFormat/>
    <w:rPr>
      <w:b/>
      <w:bCs/>
    </w:rPr>
  </w:style>
  <w:style w:type="paragraph" w:styleId="af3">
    <w:name w:val="footnote text"/>
    <w:basedOn w:val="a0"/>
    <w:link w:val="af4"/>
    <w:uiPriority w:val="99"/>
    <w:semiHidden/>
    <w:unhideWhenUsed/>
    <w:pPr>
      <w:spacing w:after="0" w:line="240" w:lineRule="auto"/>
    </w:pPr>
    <w:rPr>
      <w:sz w:val="20"/>
      <w:szCs w:val="20"/>
    </w:rPr>
  </w:style>
  <w:style w:type="paragraph" w:styleId="af5">
    <w:name w:val="header"/>
    <w:basedOn w:val="a0"/>
    <w:link w:val="af6"/>
    <w:unhideWhenUsed/>
    <w:qFormat/>
    <w:pPr>
      <w:tabs>
        <w:tab w:val="center" w:pos="4677"/>
        <w:tab w:val="right" w:pos="9355"/>
      </w:tabs>
      <w:spacing w:after="0" w:line="240" w:lineRule="auto"/>
    </w:pPr>
  </w:style>
  <w:style w:type="paragraph" w:styleId="af7">
    <w:name w:val="Body Text"/>
    <w:basedOn w:val="a0"/>
    <w:link w:val="af8"/>
    <w:uiPriority w:val="99"/>
    <w:unhideWhenUsed/>
    <w:pPr>
      <w:spacing w:after="120" w:line="256" w:lineRule="auto"/>
    </w:pPr>
    <w:rPr>
      <w:rFonts w:ascii="Calibri" w:eastAsia="Calibri" w:hAnsi="Calibri" w:cs="Calibri"/>
    </w:rPr>
  </w:style>
  <w:style w:type="paragraph" w:styleId="af9">
    <w:name w:val="footer"/>
    <w:basedOn w:val="a0"/>
    <w:link w:val="afa"/>
    <w:uiPriority w:val="99"/>
    <w:unhideWhenUsed/>
    <w:pPr>
      <w:tabs>
        <w:tab w:val="center" w:pos="4677"/>
        <w:tab w:val="right" w:pos="9355"/>
      </w:tabs>
      <w:spacing w:after="0" w:line="240" w:lineRule="auto"/>
    </w:pPr>
  </w:style>
  <w:style w:type="paragraph" w:styleId="afb">
    <w:name w:val="Normal (Web)"/>
    <w:basedOn w:val="a0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fc">
    <w:name w:val="Table Grid"/>
    <w:basedOn w:val="a2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6">
    <w:name w:val="Верхний колонтитул Знак"/>
    <w:basedOn w:val="a1"/>
    <w:link w:val="af5"/>
    <w:uiPriority w:val="99"/>
  </w:style>
  <w:style w:type="character" w:customStyle="1" w:styleId="afa">
    <w:name w:val="Нижний колонтитул Знак"/>
    <w:basedOn w:val="a1"/>
    <w:link w:val="af9"/>
    <w:uiPriority w:val="99"/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paragraph" w:customStyle="1" w:styleId="Pa2">
    <w:name w:val="Pa2"/>
    <w:basedOn w:val="Default"/>
    <w:next w:val="Default"/>
    <w:uiPriority w:val="99"/>
    <w:pPr>
      <w:spacing w:line="241" w:lineRule="atLeast"/>
    </w:pPr>
    <w:rPr>
      <w:rFonts w:cstheme="minorBidi"/>
      <w:color w:val="auto"/>
    </w:rPr>
  </w:style>
  <w:style w:type="character" w:customStyle="1" w:styleId="A50">
    <w:name w:val="A5"/>
    <w:uiPriority w:val="99"/>
    <w:qFormat/>
    <w:rPr>
      <w:rFonts w:cs="Calibri"/>
      <w:b/>
      <w:bCs/>
      <w:color w:val="005191"/>
      <w:sz w:val="20"/>
      <w:szCs w:val="20"/>
    </w:rPr>
  </w:style>
  <w:style w:type="character" w:customStyle="1" w:styleId="A10">
    <w:name w:val="A1"/>
    <w:uiPriority w:val="99"/>
    <w:qFormat/>
    <w:rPr>
      <w:rFonts w:cs="Calibri"/>
      <w:b/>
      <w:bCs/>
      <w:color w:val="211D1E"/>
      <w:sz w:val="36"/>
      <w:szCs w:val="36"/>
    </w:rPr>
  </w:style>
  <w:style w:type="paragraph" w:customStyle="1" w:styleId="Pa3">
    <w:name w:val="Pa3"/>
    <w:basedOn w:val="Default"/>
    <w:next w:val="Default"/>
    <w:uiPriority w:val="99"/>
    <w:pPr>
      <w:spacing w:line="358" w:lineRule="atLeast"/>
    </w:pPr>
    <w:rPr>
      <w:rFonts w:cstheme="minorBidi"/>
      <w:color w:val="auto"/>
    </w:rPr>
  </w:style>
  <w:style w:type="character" w:customStyle="1" w:styleId="A20">
    <w:name w:val="A2"/>
    <w:uiPriority w:val="99"/>
    <w:qFormat/>
    <w:rPr>
      <w:rFonts w:cs="Calibri"/>
      <w:color w:val="211D1E"/>
      <w:sz w:val="28"/>
      <w:szCs w:val="28"/>
    </w:rPr>
  </w:style>
  <w:style w:type="paragraph" w:customStyle="1" w:styleId="Pa4">
    <w:name w:val="Pa4"/>
    <w:basedOn w:val="Default"/>
    <w:next w:val="Default"/>
    <w:uiPriority w:val="99"/>
    <w:qFormat/>
    <w:pPr>
      <w:spacing w:line="241" w:lineRule="atLeast"/>
    </w:pPr>
    <w:rPr>
      <w:rFonts w:cstheme="minorBidi"/>
      <w:color w:val="auto"/>
    </w:rPr>
  </w:style>
  <w:style w:type="paragraph" w:customStyle="1" w:styleId="Pa0">
    <w:name w:val="Pa0"/>
    <w:basedOn w:val="Default"/>
    <w:next w:val="Default"/>
    <w:uiPriority w:val="99"/>
    <w:qFormat/>
    <w:pPr>
      <w:spacing w:line="358" w:lineRule="atLeast"/>
    </w:pPr>
    <w:rPr>
      <w:rFonts w:cstheme="minorBidi"/>
      <w:color w:val="auto"/>
    </w:rPr>
  </w:style>
  <w:style w:type="character" w:customStyle="1" w:styleId="A00">
    <w:name w:val="A0"/>
    <w:uiPriority w:val="99"/>
    <w:qFormat/>
    <w:rPr>
      <w:rFonts w:cs="Calibri"/>
      <w:b/>
      <w:bCs/>
      <w:color w:val="211D1E"/>
    </w:rPr>
  </w:style>
  <w:style w:type="paragraph" w:customStyle="1" w:styleId="Pa1">
    <w:name w:val="Pa1"/>
    <w:basedOn w:val="Default"/>
    <w:next w:val="Default"/>
    <w:uiPriority w:val="99"/>
    <w:qFormat/>
    <w:pPr>
      <w:spacing w:line="358" w:lineRule="atLeast"/>
    </w:pPr>
    <w:rPr>
      <w:rFonts w:cstheme="minorBidi"/>
      <w:color w:val="auto"/>
    </w:rPr>
  </w:style>
  <w:style w:type="paragraph" w:styleId="afd">
    <w:name w:val="List Paragraph"/>
    <w:basedOn w:val="a0"/>
    <w:uiPriority w:val="34"/>
    <w:qFormat/>
    <w:pPr>
      <w:ind w:left="720"/>
      <w:contextualSpacing/>
    </w:pPr>
  </w:style>
  <w:style w:type="character" w:customStyle="1" w:styleId="ac">
    <w:name w:val="Текст выноски Знак"/>
    <w:basedOn w:val="a1"/>
    <w:link w:val="ab"/>
    <w:uiPriority w:val="99"/>
    <w:semiHidden/>
    <w:qFormat/>
    <w:rPr>
      <w:rFonts w:ascii="Tahoma" w:hAnsi="Tahoma" w:cs="Tahoma"/>
      <w:sz w:val="16"/>
      <w:szCs w:val="16"/>
    </w:rPr>
  </w:style>
  <w:style w:type="paragraph" w:customStyle="1" w:styleId="a">
    <w:name w:val="Буллеты НЛМК"/>
    <w:basedOn w:val="afd"/>
    <w:link w:val="afe"/>
    <w:qFormat/>
    <w:pPr>
      <w:numPr>
        <w:numId w:val="1"/>
      </w:numPr>
      <w:spacing w:before="120" w:after="120" w:line="240" w:lineRule="auto"/>
      <w:contextualSpacing w:val="0"/>
    </w:pPr>
    <w:rPr>
      <w:rFonts w:ascii="Calibri" w:hAnsi="Calibri"/>
      <w:sz w:val="24"/>
      <w:szCs w:val="24"/>
    </w:rPr>
  </w:style>
  <w:style w:type="character" w:customStyle="1" w:styleId="afe">
    <w:name w:val="Буллеты НЛМК Знак"/>
    <w:basedOn w:val="a1"/>
    <w:link w:val="a"/>
    <w:qFormat/>
    <w:rPr>
      <w:rFonts w:ascii="Calibri" w:hAnsi="Calibri"/>
      <w:sz w:val="24"/>
      <w:szCs w:val="24"/>
    </w:rPr>
  </w:style>
  <w:style w:type="paragraph" w:customStyle="1" w:styleId="aff">
    <w:name w:val="Заголовок документа"/>
    <w:next w:val="Default"/>
    <w:link w:val="aff0"/>
    <w:autoRedefine/>
    <w:qFormat/>
    <w:pPr>
      <w:spacing w:before="120" w:after="120"/>
      <w:jc w:val="center"/>
    </w:pPr>
    <w:rPr>
      <w:rFonts w:eastAsiaTheme="minorHAnsi"/>
      <w:b/>
      <w:caps/>
      <w:color w:val="000000"/>
      <w:spacing w:val="40"/>
      <w:kern w:val="16"/>
      <w:position w:val="44"/>
      <w:sz w:val="32"/>
      <w:szCs w:val="32"/>
      <w:lang w:eastAsia="en-US"/>
    </w:rPr>
  </w:style>
  <w:style w:type="character" w:customStyle="1" w:styleId="aff0">
    <w:name w:val="Заголовок документа Знак"/>
    <w:basedOn w:val="a1"/>
    <w:link w:val="aff"/>
    <w:rPr>
      <w:rFonts w:ascii="Calibri" w:hAnsi="Calibri" w:cs="Calibri"/>
      <w:b/>
      <w:caps/>
      <w:color w:val="000000"/>
      <w:spacing w:val="40"/>
      <w:kern w:val="16"/>
      <w:position w:val="44"/>
      <w:sz w:val="32"/>
      <w:szCs w:val="32"/>
    </w:rPr>
  </w:style>
  <w:style w:type="paragraph" w:customStyle="1" w:styleId="aff1">
    <w:name w:val="Подзаголовок НЛМК"/>
    <w:basedOn w:val="a0"/>
    <w:next w:val="a0"/>
    <w:link w:val="aff2"/>
    <w:uiPriority w:val="99"/>
    <w:qFormat/>
    <w:pPr>
      <w:keepNext/>
      <w:tabs>
        <w:tab w:val="left" w:pos="709"/>
      </w:tabs>
      <w:spacing w:before="120" w:after="120" w:line="240" w:lineRule="auto"/>
    </w:pPr>
    <w:rPr>
      <w:rFonts w:eastAsia="Times New Roman" w:cs="Arial"/>
      <w:b/>
      <w:sz w:val="24"/>
      <w:szCs w:val="24"/>
    </w:rPr>
  </w:style>
  <w:style w:type="character" w:customStyle="1" w:styleId="aff2">
    <w:name w:val="Подзаголовок НЛМК Знак"/>
    <w:basedOn w:val="a1"/>
    <w:link w:val="aff1"/>
    <w:uiPriority w:val="99"/>
    <w:qFormat/>
    <w:rPr>
      <w:rFonts w:eastAsia="Times New Roman" w:cs="Arial"/>
      <w:b/>
      <w:sz w:val="24"/>
      <w:szCs w:val="24"/>
    </w:rPr>
  </w:style>
  <w:style w:type="paragraph" w:customStyle="1" w:styleId="aff3">
    <w:name w:val="текст НЛМК"/>
    <w:basedOn w:val="a0"/>
    <w:link w:val="aff4"/>
    <w:autoRedefine/>
    <w:qFormat/>
    <w:pPr>
      <w:keepNext/>
      <w:tabs>
        <w:tab w:val="left" w:pos="6804"/>
      </w:tabs>
      <w:spacing w:before="120" w:after="120" w:line="240" w:lineRule="auto"/>
    </w:pPr>
    <w:rPr>
      <w:rFonts w:eastAsia="Times New Roman" w:cs="Arial"/>
      <w:sz w:val="24"/>
      <w:szCs w:val="24"/>
    </w:rPr>
  </w:style>
  <w:style w:type="character" w:customStyle="1" w:styleId="aff4">
    <w:name w:val="текст НЛМК Знак"/>
    <w:basedOn w:val="a1"/>
    <w:link w:val="aff3"/>
    <w:qFormat/>
    <w:rPr>
      <w:rFonts w:eastAsia="Times New Roman" w:cs="Arial"/>
      <w:sz w:val="24"/>
      <w:szCs w:val="24"/>
    </w:rPr>
  </w:style>
  <w:style w:type="character" w:customStyle="1" w:styleId="af4">
    <w:name w:val="Текст сноски Знак"/>
    <w:basedOn w:val="a1"/>
    <w:link w:val="af3"/>
    <w:uiPriority w:val="99"/>
    <w:semiHidden/>
    <w:rPr>
      <w:sz w:val="20"/>
      <w:szCs w:val="20"/>
    </w:rPr>
  </w:style>
  <w:style w:type="character" w:customStyle="1" w:styleId="10">
    <w:name w:val="Заголовок 1 Знак"/>
    <w:basedOn w:val="a1"/>
    <w:link w:val="1"/>
    <w:uiPriority w:val="9"/>
    <w:qFormat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ff5">
    <w:name w:val="Intense Quote"/>
    <w:basedOn w:val="a0"/>
    <w:next w:val="a0"/>
    <w:link w:val="aff6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6">
    <w:name w:val="Выделенная цитата Знак"/>
    <w:basedOn w:val="a1"/>
    <w:link w:val="aff5"/>
    <w:uiPriority w:val="30"/>
    <w:qFormat/>
    <w:rPr>
      <w:i/>
      <w:iCs/>
      <w:color w:val="4F81BD" w:themeColor="accent1"/>
    </w:rPr>
  </w:style>
  <w:style w:type="character" w:customStyle="1" w:styleId="af0">
    <w:name w:val="Текст примечания Знак"/>
    <w:basedOn w:val="a1"/>
    <w:link w:val="af"/>
    <w:uiPriority w:val="99"/>
    <w:rPr>
      <w:sz w:val="20"/>
      <w:szCs w:val="20"/>
    </w:rPr>
  </w:style>
  <w:style w:type="character" w:customStyle="1" w:styleId="af2">
    <w:name w:val="Тема примечания Знак"/>
    <w:basedOn w:val="af0"/>
    <w:link w:val="af1"/>
    <w:uiPriority w:val="99"/>
    <w:semiHidden/>
    <w:rPr>
      <w:b/>
      <w:bCs/>
      <w:sz w:val="20"/>
      <w:szCs w:val="20"/>
    </w:rPr>
  </w:style>
  <w:style w:type="paragraph" w:styleId="aff7">
    <w:name w:val="No Spacing"/>
    <w:link w:val="aff8"/>
    <w:uiPriority w:val="1"/>
    <w:qFormat/>
    <w:rPr>
      <w:sz w:val="22"/>
      <w:szCs w:val="22"/>
      <w:lang w:eastAsia="en-US"/>
    </w:rPr>
  </w:style>
  <w:style w:type="character" w:customStyle="1" w:styleId="aff8">
    <w:name w:val="Без интервала Знак"/>
    <w:link w:val="aff7"/>
    <w:uiPriority w:val="1"/>
    <w:qFormat/>
    <w:locked/>
    <w:rPr>
      <w:rFonts w:ascii="Calibri" w:eastAsia="Calibri" w:hAnsi="Calibri" w:cs="Calibri"/>
    </w:rPr>
  </w:style>
  <w:style w:type="table" w:customStyle="1" w:styleId="11">
    <w:name w:val="Сетка таблицы светлая1"/>
    <w:basedOn w:val="a2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converted-space">
    <w:name w:val="apple-converted-space"/>
    <w:basedOn w:val="a1"/>
    <w:qFormat/>
  </w:style>
  <w:style w:type="character" w:customStyle="1" w:styleId="af8">
    <w:name w:val="Основной текст Знак"/>
    <w:basedOn w:val="a1"/>
    <w:link w:val="af7"/>
    <w:uiPriority w:val="99"/>
    <w:rPr>
      <w:rFonts w:ascii="Calibri" w:eastAsia="Calibri" w:hAnsi="Calibri" w:cs="Calibri"/>
    </w:rPr>
  </w:style>
  <w:style w:type="character" w:customStyle="1" w:styleId="ae">
    <w:name w:val="Текст Знак"/>
    <w:basedOn w:val="a1"/>
    <w:link w:val="ad"/>
    <w:uiPriority w:val="99"/>
    <w:semiHidden/>
    <w:qFormat/>
    <w:rPr>
      <w:rFonts w:ascii="Calibri" w:hAnsi="Calibri" w:cs="Consolas"/>
      <w:szCs w:val="21"/>
    </w:rPr>
  </w:style>
  <w:style w:type="character" w:customStyle="1" w:styleId="30">
    <w:name w:val="Заголовок 3 Знак"/>
    <w:basedOn w:val="a1"/>
    <w:link w:val="3"/>
    <w:uiPriority w:val="9"/>
    <w:semiHidden/>
    <w:qFormat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paragraph" w:customStyle="1" w:styleId="12">
    <w:name w:val="Рецензия1"/>
    <w:hidden/>
    <w:uiPriority w:val="99"/>
    <w:semiHidden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loserdie.nlmk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EC81C1-76E6-499B-A437-67D9F25B21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1</TotalTime>
  <Pages>1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NLMK, Inc.</Company>
  <LinksUpToDate>false</LinksUpToDate>
  <CharactersWithSpaces>2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tyn_yv</dc:creator>
  <cp:lastModifiedBy>rzb</cp:lastModifiedBy>
  <cp:revision>234</cp:revision>
  <dcterms:created xsi:type="dcterms:W3CDTF">2022-10-13T05:46:00Z</dcterms:created>
  <dcterms:modified xsi:type="dcterms:W3CDTF">2025-12-10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2.2.0.23155</vt:lpwstr>
  </property>
  <property fmtid="{D5CDD505-2E9C-101B-9397-08002B2CF9AE}" pid="3" name="ICV">
    <vt:lpwstr>EE3974FD44434FDF8DF6E57D5F490FB4_12</vt:lpwstr>
  </property>
</Properties>
</file>